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3622" w:rsidP="00203622" w:rsidRDefault="00203622" w14:paraId="12971967" w14:textId="77777777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Pr="0060260F" w:rsidR="00203622" w:rsidTr="00B124DF" w14:paraId="62F4FA56" w14:textId="77777777">
        <w:tc>
          <w:tcPr>
            <w:tcW w:w="3116" w:type="dxa"/>
          </w:tcPr>
          <w:p w:rsidRPr="007702B6" w:rsidR="00203622" w:rsidP="00B124DF" w:rsidRDefault="00203622" w14:paraId="49B63798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Register</w:t>
            </w:r>
          </w:p>
        </w:tc>
        <w:tc>
          <w:tcPr>
            <w:tcW w:w="3117" w:type="dxa"/>
            <w:gridSpan w:val="2"/>
          </w:tcPr>
          <w:p w:rsidRPr="007702B6" w:rsidR="00203622" w:rsidP="00B124DF" w:rsidRDefault="00203622" w14:paraId="6E7F9E61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:rsidRPr="007702B6" w:rsidR="00203622" w:rsidP="00B124DF" w:rsidRDefault="00203622" w14:paraId="30EBD91D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low</w:t>
            </w:r>
          </w:p>
        </w:tc>
      </w:tr>
      <w:tr w:rsidRPr="0060260F" w:rsidR="00203622" w:rsidTr="00B124DF" w14:paraId="08FADD46" w14:textId="77777777">
        <w:tc>
          <w:tcPr>
            <w:tcW w:w="4675" w:type="dxa"/>
            <w:gridSpan w:val="2"/>
          </w:tcPr>
          <w:p w:rsidRPr="0060260F" w:rsidR="00203622" w:rsidP="00B124DF" w:rsidRDefault="00203622" w14:paraId="6B34960C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User/Manager</w:t>
            </w:r>
          </w:p>
        </w:tc>
        <w:tc>
          <w:tcPr>
            <w:tcW w:w="4675" w:type="dxa"/>
            <w:gridSpan w:val="2"/>
          </w:tcPr>
          <w:p w:rsidRPr="0060260F" w:rsidR="00203622" w:rsidP="00B124DF" w:rsidRDefault="00203622" w14:paraId="5B6D3E46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Pr="0060260F" w:rsidR="00203622" w:rsidTr="00B124DF" w14:paraId="51FF79E2" w14:textId="77777777">
        <w:tc>
          <w:tcPr>
            <w:tcW w:w="9350" w:type="dxa"/>
            <w:gridSpan w:val="4"/>
          </w:tcPr>
          <w:p w:rsidR="00203622" w:rsidP="00B124DF" w:rsidRDefault="00203622" w14:paraId="1B0771BE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:rsidR="00203622" w:rsidP="00B124DF" w:rsidRDefault="00203622" w14:paraId="07A3390E" w14:textId="77777777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User – wants to register in the site to get the services</w:t>
            </w:r>
            <w:r>
              <w:rPr>
                <w:sz w:val="24"/>
                <w:szCs w:val="24"/>
              </w:rPr>
              <w:t>.</w:t>
            </w:r>
          </w:p>
          <w:p w:rsidR="00203622" w:rsidP="00B124DF" w:rsidRDefault="00203622" w14:paraId="1BD075F3" w14:textId="77777777">
            <w:pPr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Manager - </w:t>
            </w:r>
            <w:r w:rsidRPr="007702B6">
              <w:rPr>
                <w:sz w:val="24"/>
                <w:szCs w:val="24"/>
              </w:rPr>
              <w:t xml:space="preserve">wants to register </w:t>
            </w:r>
            <w:r>
              <w:rPr>
                <w:sz w:val="24"/>
                <w:szCs w:val="24"/>
              </w:rPr>
              <w:t>a specialist to</w:t>
            </w:r>
            <w:r w:rsidRPr="007702B6">
              <w:rPr>
                <w:sz w:val="24"/>
                <w:szCs w:val="24"/>
              </w:rPr>
              <w:t xml:space="preserve"> the site</w:t>
            </w:r>
            <w:r>
              <w:rPr>
                <w:sz w:val="24"/>
                <w:szCs w:val="24"/>
              </w:rPr>
              <w:t>.</w:t>
            </w:r>
          </w:p>
          <w:p w:rsidRPr="007702B6" w:rsidR="00203622" w:rsidP="00B124DF" w:rsidRDefault="00203622" w14:paraId="2749B708" w14:textId="77777777">
            <w:pPr>
              <w:rPr>
                <w:sz w:val="28"/>
                <w:szCs w:val="28"/>
              </w:rPr>
            </w:pPr>
          </w:p>
        </w:tc>
      </w:tr>
      <w:tr w:rsidRPr="0060260F" w:rsidR="00203622" w:rsidTr="00B124DF" w14:paraId="56B4575E" w14:textId="77777777">
        <w:tc>
          <w:tcPr>
            <w:tcW w:w="9350" w:type="dxa"/>
            <w:gridSpan w:val="4"/>
          </w:tcPr>
          <w:p w:rsidR="00203622" w:rsidP="00B124DF" w:rsidRDefault="00203622" w14:paraId="50F3B3FC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:rsidR="00203622" w:rsidP="00B124DF" w:rsidRDefault="00203622" w14:paraId="304C9F11" w14:textId="77777777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the registration procedure is done.</w:t>
            </w:r>
          </w:p>
          <w:p w:rsidRPr="007702B6" w:rsidR="00203622" w:rsidP="00B124DF" w:rsidRDefault="00203622" w14:paraId="067F24D3" w14:textId="77777777">
            <w:pPr>
              <w:rPr>
                <w:sz w:val="28"/>
                <w:szCs w:val="28"/>
              </w:rPr>
            </w:pPr>
          </w:p>
        </w:tc>
      </w:tr>
      <w:tr w:rsidRPr="0060260F" w:rsidR="00203622" w:rsidTr="00B124DF" w14:paraId="518D3AF2" w14:textId="77777777">
        <w:tc>
          <w:tcPr>
            <w:tcW w:w="9350" w:type="dxa"/>
            <w:gridSpan w:val="4"/>
          </w:tcPr>
          <w:p w:rsidR="00203622" w:rsidP="00B124DF" w:rsidRDefault="00203622" w14:paraId="5F888B23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:rsidR="00203622" w:rsidP="00B124DF" w:rsidRDefault="00203622" w14:paraId="144E9D54" w14:textId="77777777">
            <w:pPr>
              <w:rPr>
                <w:sz w:val="28"/>
                <w:szCs w:val="28"/>
              </w:rPr>
            </w:pPr>
            <w:r w:rsidRPr="00067BC3">
              <w:rPr>
                <w:sz w:val="28"/>
                <w:szCs w:val="28"/>
              </w:rPr>
              <w:t xml:space="preserve">New user </w:t>
            </w:r>
            <w:r>
              <w:rPr>
                <w:sz w:val="28"/>
                <w:szCs w:val="28"/>
              </w:rPr>
              <w:t>asks for registration</w:t>
            </w:r>
          </w:p>
          <w:p w:rsidRPr="00C1203A" w:rsidR="00203622" w:rsidP="00B124DF" w:rsidRDefault="00203622" w14:paraId="26F64A4D" w14:textId="77777777">
            <w:pPr>
              <w:rPr>
                <w:sz w:val="28"/>
                <w:szCs w:val="28"/>
              </w:rPr>
            </w:pPr>
            <w:r w:rsidRPr="00C1203A">
              <w:rPr>
                <w:sz w:val="24"/>
                <w:szCs w:val="24"/>
              </w:rPr>
              <w:t>Manager wants to register a specialist</w:t>
            </w:r>
          </w:p>
        </w:tc>
      </w:tr>
      <w:tr w:rsidRPr="00A07174" w:rsidR="00203622" w:rsidTr="00B124DF" w14:paraId="5734057D" w14:textId="77777777">
        <w:tc>
          <w:tcPr>
            <w:tcW w:w="9350" w:type="dxa"/>
            <w:gridSpan w:val="4"/>
          </w:tcPr>
          <w:p w:rsidRPr="007A7ABB" w:rsidR="00203622" w:rsidP="00B124DF" w:rsidRDefault="00203622" w14:paraId="321B40FD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:rsidRPr="00A07174" w:rsidR="00203622" w:rsidP="00B124DF" w:rsidRDefault="00203622" w14:paraId="5A98F30A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Association</w:t>
            </w:r>
            <w:r>
              <w:rPr>
                <w:sz w:val="28"/>
                <w:szCs w:val="28"/>
              </w:rPr>
              <w:t xml:space="preserve">          User, Manager</w:t>
            </w:r>
          </w:p>
          <w:p w:rsidRPr="00A07174" w:rsidR="00203622" w:rsidP="00B124DF" w:rsidRDefault="00203622" w14:paraId="38B0AB43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Include</w:t>
            </w:r>
          </w:p>
          <w:p w:rsidRPr="00A07174" w:rsidR="00203622" w:rsidP="00B124DF" w:rsidRDefault="00203622" w14:paraId="6CA70101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Extend</w:t>
            </w:r>
          </w:p>
          <w:p w:rsidR="00203622" w:rsidP="00B124DF" w:rsidRDefault="00203622" w14:paraId="5DDE7122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Generalization</w:t>
            </w:r>
          </w:p>
          <w:p w:rsidRPr="00A07174" w:rsidR="00203622" w:rsidP="00B124DF" w:rsidRDefault="00203622" w14:paraId="39A7033D" w14:textId="77777777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:rsidTr="00B124DF" w14:paraId="44486F8E" w14:textId="77777777">
        <w:tc>
          <w:tcPr>
            <w:tcW w:w="9350" w:type="dxa"/>
            <w:gridSpan w:val="4"/>
          </w:tcPr>
          <w:p w:rsidRPr="007A7ABB" w:rsidR="00203622" w:rsidP="00B124DF" w:rsidRDefault="00203622" w14:paraId="01C36D72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:rsidR="00203622" w:rsidP="00B124DF" w:rsidRDefault="00203622" w14:paraId="414A6A82" w14:textId="7777777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user enters his/her name, last name, email address and phone number</w:t>
            </w:r>
          </w:p>
          <w:p w:rsidR="00203622" w:rsidP="00B124DF" w:rsidRDefault="00203622" w14:paraId="5EE4CAA1" w14:textId="7777777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re isn’t a user with the same email address:</w:t>
            </w:r>
          </w:p>
          <w:p w:rsidR="00203622" w:rsidP="00B124DF" w:rsidRDefault="00203622" w14:paraId="0A3E6553" w14:textId="77777777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The user enters a username and password</w:t>
            </w:r>
          </w:p>
          <w:p w:rsidR="00203622" w:rsidP="00B124DF" w:rsidRDefault="00203622" w14:paraId="16C1C4AC" w14:textId="7777777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information is stored into database in user’s table</w:t>
            </w:r>
          </w:p>
          <w:p w:rsidR="00203622" w:rsidP="00B124DF" w:rsidRDefault="00203622" w14:paraId="22A2B1B5" w14:textId="7777777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stem sends a message of success of the operation</w:t>
            </w:r>
          </w:p>
          <w:p w:rsidRPr="003A669A" w:rsidR="00203622" w:rsidP="00B124DF" w:rsidRDefault="00203622" w14:paraId="56884192" w14:textId="77777777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:rsidTr="00B124DF" w14:paraId="3CE4BB12" w14:textId="77777777">
        <w:tc>
          <w:tcPr>
            <w:tcW w:w="9350" w:type="dxa"/>
            <w:gridSpan w:val="4"/>
          </w:tcPr>
          <w:p w:rsidR="00203622" w:rsidP="00B124DF" w:rsidRDefault="00203622" w14:paraId="29EC7B8B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  <w:p w:rsidR="00203622" w:rsidP="00B124DF" w:rsidRDefault="00203622" w14:paraId="704C5EFB" w14:textId="77777777">
            <w:pPr>
              <w:rPr>
                <w:b/>
                <w:bCs/>
                <w:sz w:val="28"/>
                <w:szCs w:val="28"/>
              </w:rPr>
            </w:pPr>
          </w:p>
        </w:tc>
      </w:tr>
      <w:tr w:rsidRPr="007563A9" w:rsidR="00203622" w:rsidTr="00B124DF" w14:paraId="73A38587" w14:textId="77777777">
        <w:tc>
          <w:tcPr>
            <w:tcW w:w="9350" w:type="dxa"/>
            <w:gridSpan w:val="4"/>
          </w:tcPr>
          <w:p w:rsidRPr="007A7ABB" w:rsidR="00203622" w:rsidP="00B124DF" w:rsidRDefault="00203622" w14:paraId="2DE96CFE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:rsidR="00203622" w:rsidP="00B124DF" w:rsidRDefault="00203622" w14:paraId="6F0722BD" w14:textId="7777777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user enters his/her name, last name, email address and phone number</w:t>
            </w:r>
          </w:p>
          <w:p w:rsidR="00203622" w:rsidP="00B124DF" w:rsidRDefault="00203622" w14:paraId="7FCC9E06" w14:textId="7777777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re is a user with the same email address:</w:t>
            </w:r>
          </w:p>
          <w:p w:rsidR="00203622" w:rsidP="00B124DF" w:rsidRDefault="00203622" w14:paraId="67D745A3" w14:textId="77777777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Gets an error message.</w:t>
            </w:r>
          </w:p>
          <w:p w:rsidRPr="007563A9" w:rsidR="00203622" w:rsidP="00B124DF" w:rsidRDefault="00203622" w14:paraId="489768FD" w14:textId="77777777">
            <w:pPr>
              <w:rPr>
                <w:sz w:val="28"/>
                <w:szCs w:val="28"/>
              </w:rPr>
            </w:pPr>
          </w:p>
        </w:tc>
      </w:tr>
    </w:tbl>
    <w:p w:rsidR="006B7F0C" w:rsidRDefault="006B7F0C" w14:paraId="6CECA987" w14:textId="76CB5202"/>
    <w:p w:rsidR="00203622" w:rsidRDefault="00203622" w14:paraId="71161BB9" w14:textId="783271EE"/>
    <w:p w:rsidR="00203622" w:rsidP="00203622" w:rsidRDefault="00203622" w14:paraId="57546A9F" w14:textId="77777777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Pr="0060260F" w:rsidR="00203622" w:rsidTr="06CE8BDC" w14:paraId="4F6AD934" w14:textId="77777777">
        <w:tc>
          <w:tcPr>
            <w:tcW w:w="3116" w:type="dxa"/>
            <w:tcMar/>
          </w:tcPr>
          <w:p w:rsidRPr="007702B6" w:rsidR="00203622" w:rsidP="00B124DF" w:rsidRDefault="00203622" w14:paraId="5C8B2F73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Log in</w:t>
            </w:r>
          </w:p>
        </w:tc>
        <w:tc>
          <w:tcPr>
            <w:tcW w:w="3117" w:type="dxa"/>
            <w:gridSpan w:val="2"/>
            <w:tcMar/>
          </w:tcPr>
          <w:p w:rsidRPr="007702B6" w:rsidR="00203622" w:rsidP="00B124DF" w:rsidRDefault="00203622" w14:paraId="62A838E0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3117" w:type="dxa"/>
            <w:tcMar/>
          </w:tcPr>
          <w:p w:rsidRPr="007702B6" w:rsidR="00203622" w:rsidP="00B124DF" w:rsidRDefault="00203622" w14:paraId="6A9ACB01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medium</w:t>
            </w:r>
          </w:p>
        </w:tc>
      </w:tr>
      <w:tr w:rsidRPr="0060260F" w:rsidR="00203622" w:rsidTr="06CE8BDC" w14:paraId="48F04DFA" w14:textId="77777777">
        <w:tc>
          <w:tcPr>
            <w:tcW w:w="4675" w:type="dxa"/>
            <w:gridSpan w:val="2"/>
            <w:tcMar/>
          </w:tcPr>
          <w:p w:rsidRPr="0060260F" w:rsidR="00203622" w:rsidP="00B124DF" w:rsidRDefault="00203622" w14:paraId="511B72B0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User/ Specialist</w:t>
            </w:r>
          </w:p>
        </w:tc>
        <w:tc>
          <w:tcPr>
            <w:tcW w:w="4675" w:type="dxa"/>
            <w:gridSpan w:val="2"/>
            <w:tcMar/>
          </w:tcPr>
          <w:p w:rsidRPr="0060260F" w:rsidR="00203622" w:rsidP="00B124DF" w:rsidRDefault="00203622" w14:paraId="250B98C4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Pr="0060260F" w:rsidR="00203622" w:rsidTr="06CE8BDC" w14:paraId="3C805FF9" w14:textId="77777777">
        <w:tc>
          <w:tcPr>
            <w:tcW w:w="9350" w:type="dxa"/>
            <w:gridSpan w:val="4"/>
            <w:tcMar/>
          </w:tcPr>
          <w:p w:rsidR="00203622" w:rsidP="00B124DF" w:rsidRDefault="00203622" w14:paraId="45EC4131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:rsidR="00203622" w:rsidP="00B124DF" w:rsidRDefault="00203622" w14:paraId="138DD8AF" w14:textId="27460027">
            <w:pPr>
              <w:rPr>
                <w:sz w:val="24"/>
                <w:szCs w:val="24"/>
              </w:rPr>
            </w:pPr>
            <w:r w:rsidRPr="06CE8BDC" w:rsidR="06CE8BDC">
              <w:rPr>
                <w:sz w:val="24"/>
                <w:szCs w:val="24"/>
              </w:rPr>
              <w:t>User – wants to login the site to get the services.</w:t>
            </w:r>
          </w:p>
          <w:p w:rsidR="00203622" w:rsidP="00B124DF" w:rsidRDefault="00203622" w14:paraId="43BE69EC" w14:textId="77777777">
            <w:pPr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Manager - </w:t>
            </w:r>
            <w:r w:rsidRPr="007702B6">
              <w:rPr>
                <w:sz w:val="24"/>
                <w:szCs w:val="24"/>
              </w:rPr>
              <w:t xml:space="preserve">wants to register </w:t>
            </w:r>
            <w:r>
              <w:rPr>
                <w:sz w:val="24"/>
                <w:szCs w:val="24"/>
              </w:rPr>
              <w:t>an specialist to</w:t>
            </w:r>
            <w:r w:rsidRPr="007702B6">
              <w:rPr>
                <w:sz w:val="24"/>
                <w:szCs w:val="24"/>
              </w:rPr>
              <w:t xml:space="preserve"> the site</w:t>
            </w:r>
            <w:r>
              <w:rPr>
                <w:sz w:val="24"/>
                <w:szCs w:val="24"/>
              </w:rPr>
              <w:t>.</w:t>
            </w:r>
          </w:p>
          <w:p w:rsidRPr="007702B6" w:rsidR="00203622" w:rsidP="00B124DF" w:rsidRDefault="00203622" w14:paraId="7AF24CFC" w14:textId="77777777">
            <w:pPr>
              <w:rPr>
                <w:sz w:val="28"/>
                <w:szCs w:val="28"/>
              </w:rPr>
            </w:pPr>
          </w:p>
        </w:tc>
      </w:tr>
      <w:tr w:rsidRPr="0060260F" w:rsidR="00203622" w:rsidTr="06CE8BDC" w14:paraId="1E23E0F6" w14:textId="77777777">
        <w:tc>
          <w:tcPr>
            <w:tcW w:w="9350" w:type="dxa"/>
            <w:gridSpan w:val="4"/>
            <w:tcMar/>
          </w:tcPr>
          <w:p w:rsidR="00203622" w:rsidP="00B124DF" w:rsidRDefault="00203622" w14:paraId="23EEBA30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:rsidR="00203622" w:rsidP="00B124DF" w:rsidRDefault="00203622" w14:paraId="1869780A" w14:textId="77777777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 xml:space="preserve">This use case describes how the </w:t>
            </w:r>
            <w:r>
              <w:rPr>
                <w:sz w:val="24"/>
                <w:szCs w:val="24"/>
              </w:rPr>
              <w:t>log in</w:t>
            </w:r>
            <w:r w:rsidRPr="007702B6">
              <w:rPr>
                <w:sz w:val="24"/>
                <w:szCs w:val="24"/>
              </w:rPr>
              <w:t xml:space="preserve"> procedure is done.</w:t>
            </w:r>
          </w:p>
          <w:p w:rsidRPr="007702B6" w:rsidR="00203622" w:rsidP="00B124DF" w:rsidRDefault="00203622" w14:paraId="212EDEBE" w14:textId="77777777">
            <w:pPr>
              <w:rPr>
                <w:sz w:val="28"/>
                <w:szCs w:val="28"/>
              </w:rPr>
            </w:pPr>
          </w:p>
        </w:tc>
      </w:tr>
      <w:tr w:rsidRPr="0060260F" w:rsidR="00203622" w:rsidTr="06CE8BDC" w14:paraId="655CCF3B" w14:textId="77777777">
        <w:tc>
          <w:tcPr>
            <w:tcW w:w="9350" w:type="dxa"/>
            <w:gridSpan w:val="4"/>
            <w:tcMar/>
          </w:tcPr>
          <w:p w:rsidR="00203622" w:rsidP="00B124DF" w:rsidRDefault="00203622" w14:paraId="617A1136" w14:textId="77777777">
            <w:pPr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  <w:r>
              <w:rPr>
                <w:sz w:val="28"/>
                <w:szCs w:val="28"/>
              </w:rPr>
              <w:t>user or the specialist</w:t>
            </w:r>
          </w:p>
          <w:p w:rsidRPr="0060260F" w:rsidR="00203622" w:rsidP="00B124DF" w:rsidRDefault="00203622" w14:paraId="22F32846" w14:textId="77777777">
            <w:pPr>
              <w:rPr>
                <w:b/>
                <w:bCs/>
                <w:sz w:val="28"/>
                <w:szCs w:val="28"/>
              </w:rPr>
            </w:pPr>
          </w:p>
        </w:tc>
      </w:tr>
      <w:tr w:rsidRPr="00A07174" w:rsidR="00203622" w:rsidTr="06CE8BDC" w14:paraId="43DA3B86" w14:textId="77777777">
        <w:tc>
          <w:tcPr>
            <w:tcW w:w="9350" w:type="dxa"/>
            <w:gridSpan w:val="4"/>
            <w:tcMar/>
          </w:tcPr>
          <w:p w:rsidRPr="007A7ABB" w:rsidR="00203622" w:rsidP="00B124DF" w:rsidRDefault="00203622" w14:paraId="3487076A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:rsidRPr="00A07174" w:rsidR="00203622" w:rsidP="00B124DF" w:rsidRDefault="00203622" w14:paraId="3B344673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Association</w:t>
            </w:r>
            <w:r>
              <w:rPr>
                <w:sz w:val="28"/>
                <w:szCs w:val="28"/>
              </w:rPr>
              <w:t xml:space="preserve">          User, Manager</w:t>
            </w:r>
          </w:p>
          <w:p w:rsidRPr="00A07174" w:rsidR="00203622" w:rsidP="00B124DF" w:rsidRDefault="00203622" w14:paraId="5F7F748E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Include</w:t>
            </w:r>
          </w:p>
          <w:p w:rsidRPr="00A07174" w:rsidR="00203622" w:rsidP="00B124DF" w:rsidRDefault="00203622" w14:paraId="37A75011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Extend</w:t>
            </w:r>
          </w:p>
          <w:p w:rsidR="00203622" w:rsidP="00B124DF" w:rsidRDefault="00203622" w14:paraId="28B765E8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Generalization</w:t>
            </w:r>
          </w:p>
          <w:p w:rsidRPr="00A07174" w:rsidR="00203622" w:rsidP="00B124DF" w:rsidRDefault="00203622" w14:paraId="1ECD44EF" w14:textId="77777777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:rsidTr="06CE8BDC" w14:paraId="625E5E68" w14:textId="77777777">
        <w:tc>
          <w:tcPr>
            <w:tcW w:w="9350" w:type="dxa"/>
            <w:gridSpan w:val="4"/>
            <w:tcMar/>
          </w:tcPr>
          <w:p w:rsidRPr="007A7ABB" w:rsidR="00203622" w:rsidP="00B124DF" w:rsidRDefault="00203622" w14:paraId="262A4E16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:rsidRPr="00F831E0" w:rsidR="00203622" w:rsidP="00B124DF" w:rsidRDefault="00203622" w14:paraId="400263A1" w14:textId="7777777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enters phone number or email address and password</w:t>
            </w:r>
          </w:p>
          <w:p w:rsidR="00203622" w:rsidP="00B124DF" w:rsidRDefault="00203622" w14:paraId="36B4F5D3" w14:textId="7777777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phone number, email address and password is valid:</w:t>
            </w:r>
          </w:p>
          <w:p w:rsidR="00203622" w:rsidP="00B124DF" w:rsidRDefault="00203622" w14:paraId="57476D6D" w14:textId="77777777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Go to the main page</w:t>
            </w:r>
          </w:p>
          <w:p w:rsidRPr="003A669A" w:rsidR="00203622" w:rsidP="00B124DF" w:rsidRDefault="00203622" w14:paraId="6A3DDD44" w14:textId="77777777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:rsidTr="06CE8BDC" w14:paraId="3113E2B8" w14:textId="77777777">
        <w:tc>
          <w:tcPr>
            <w:tcW w:w="9350" w:type="dxa"/>
            <w:gridSpan w:val="4"/>
            <w:tcMar/>
          </w:tcPr>
          <w:p w:rsidR="00203622" w:rsidP="00B124DF" w:rsidRDefault="00203622" w14:paraId="59589A6A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  <w:p w:rsidR="00203622" w:rsidP="00B124DF" w:rsidRDefault="00203622" w14:paraId="3728BE28" w14:textId="77777777">
            <w:pPr>
              <w:rPr>
                <w:b/>
                <w:bCs/>
                <w:sz w:val="28"/>
                <w:szCs w:val="28"/>
              </w:rPr>
            </w:pPr>
          </w:p>
        </w:tc>
      </w:tr>
      <w:tr w:rsidRPr="007563A9" w:rsidR="00203622" w:rsidTr="06CE8BDC" w14:paraId="397F787B" w14:textId="77777777">
        <w:tc>
          <w:tcPr>
            <w:tcW w:w="9350" w:type="dxa"/>
            <w:gridSpan w:val="4"/>
            <w:tcMar/>
          </w:tcPr>
          <w:p w:rsidRPr="007A7ABB" w:rsidR="00203622" w:rsidP="00B124DF" w:rsidRDefault="00203622" w14:paraId="62ED6CAE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:rsidRPr="00F831E0" w:rsidR="00203622" w:rsidP="00203622" w:rsidRDefault="00203622" w14:paraId="496F461F" w14:textId="77777777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enters phone number or email address and password</w:t>
            </w:r>
          </w:p>
          <w:p w:rsidR="00203622" w:rsidP="00203622" w:rsidRDefault="00203622" w14:paraId="4CE1F737" w14:textId="77777777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phone number, email address and password is not valid:</w:t>
            </w:r>
          </w:p>
          <w:p w:rsidR="00203622" w:rsidP="00B124DF" w:rsidRDefault="00203622" w14:paraId="13D5DEA9" w14:textId="77777777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Shows an error message</w:t>
            </w:r>
          </w:p>
          <w:p w:rsidRPr="007563A9" w:rsidR="00203622" w:rsidP="00B124DF" w:rsidRDefault="00203622" w14:paraId="0ECBBF88" w14:textId="77777777">
            <w:pPr>
              <w:rPr>
                <w:sz w:val="28"/>
                <w:szCs w:val="28"/>
              </w:rPr>
            </w:pPr>
          </w:p>
        </w:tc>
      </w:tr>
    </w:tbl>
    <w:p w:rsidR="00203622" w:rsidP="00203622" w:rsidRDefault="00203622" w14:paraId="6A3DE9BD" w14:textId="77777777">
      <w:pPr>
        <w:rPr>
          <w:sz w:val="28"/>
          <w:szCs w:val="28"/>
        </w:rPr>
      </w:pPr>
    </w:p>
    <w:p w:rsidRPr="0060260F" w:rsidR="00203622" w:rsidP="00203622" w:rsidRDefault="00203622" w14:paraId="643CD671" w14:textId="77777777">
      <w:pPr>
        <w:rPr>
          <w:b/>
          <w:bCs/>
          <w:sz w:val="28"/>
          <w:szCs w:val="28"/>
        </w:rPr>
      </w:pPr>
    </w:p>
    <w:p w:rsidR="00203622" w:rsidP="00203622" w:rsidRDefault="00203622" w14:paraId="0CFBA4A4" w14:textId="77777777">
      <w:pPr>
        <w:rPr>
          <w:sz w:val="28"/>
          <w:szCs w:val="28"/>
        </w:rPr>
      </w:pPr>
    </w:p>
    <w:p w:rsidR="00203622" w:rsidRDefault="00203622" w14:paraId="42499CB0" w14:textId="1B65175F">
      <w:pPr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-439"/>
        <w:tblW w:w="0" w:type="auto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Pr="000368FA" w:rsidR="00203622" w:rsidTr="00B124DF" w14:paraId="43329F3A" w14:textId="77777777">
        <w:tc>
          <w:tcPr>
            <w:tcW w:w="3116" w:type="dxa"/>
          </w:tcPr>
          <w:p w:rsidRPr="000368FA" w:rsidR="00203622" w:rsidP="00B124DF" w:rsidRDefault="00203622" w14:paraId="352D30FF" w14:textId="77777777">
            <w:pPr>
              <w:rPr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lastRenderedPageBreak/>
              <w:t xml:space="preserve">Use Case Name: </w:t>
            </w:r>
            <w:r w:rsidRPr="000368FA">
              <w:rPr>
                <w:sz w:val="28"/>
                <w:szCs w:val="28"/>
              </w:rPr>
              <w:t>Log out</w:t>
            </w:r>
          </w:p>
        </w:tc>
        <w:tc>
          <w:tcPr>
            <w:tcW w:w="3117" w:type="dxa"/>
            <w:gridSpan w:val="2"/>
          </w:tcPr>
          <w:p w:rsidRPr="000368FA" w:rsidR="00203622" w:rsidP="00B124DF" w:rsidRDefault="00203622" w14:paraId="21BD8593" w14:textId="77777777">
            <w:pPr>
              <w:rPr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ID: </w:t>
            </w:r>
            <w:r w:rsidRPr="000368FA">
              <w:rPr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:rsidRPr="000368FA" w:rsidR="00203622" w:rsidP="00B124DF" w:rsidRDefault="00203622" w14:paraId="7EBA1132" w14:textId="77777777">
            <w:pPr>
              <w:rPr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Importance level: </w:t>
            </w:r>
            <w:r w:rsidRPr="000368FA">
              <w:rPr>
                <w:sz w:val="28"/>
                <w:szCs w:val="28"/>
              </w:rPr>
              <w:t>low</w:t>
            </w:r>
          </w:p>
        </w:tc>
      </w:tr>
      <w:tr w:rsidRPr="000368FA" w:rsidR="00203622" w:rsidTr="00B124DF" w14:paraId="3A81AD7B" w14:textId="77777777">
        <w:tc>
          <w:tcPr>
            <w:tcW w:w="4675" w:type="dxa"/>
            <w:gridSpan w:val="2"/>
          </w:tcPr>
          <w:p w:rsidRPr="000368FA" w:rsidR="00203622" w:rsidP="00B124DF" w:rsidRDefault="00203622" w14:paraId="08135BDA" w14:textId="77777777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Primary Actor: </w:t>
            </w:r>
            <w:r w:rsidRPr="000368FA">
              <w:rPr>
                <w:sz w:val="28"/>
                <w:szCs w:val="28"/>
              </w:rPr>
              <w:t>User/ Specialist / Manager</w:t>
            </w:r>
          </w:p>
        </w:tc>
        <w:tc>
          <w:tcPr>
            <w:tcW w:w="4675" w:type="dxa"/>
            <w:gridSpan w:val="2"/>
          </w:tcPr>
          <w:p w:rsidRPr="000368FA" w:rsidR="00203622" w:rsidP="00B124DF" w:rsidRDefault="00203622" w14:paraId="69B75D42" w14:textId="77777777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Use Case Type: </w:t>
            </w:r>
            <w:r w:rsidRPr="000368FA">
              <w:rPr>
                <w:sz w:val="28"/>
                <w:szCs w:val="28"/>
              </w:rPr>
              <w:t>Detail, Essential</w:t>
            </w:r>
          </w:p>
        </w:tc>
      </w:tr>
      <w:tr w:rsidRPr="000368FA" w:rsidR="00203622" w:rsidTr="00B124DF" w14:paraId="4C6B525B" w14:textId="77777777">
        <w:tc>
          <w:tcPr>
            <w:tcW w:w="9350" w:type="dxa"/>
            <w:gridSpan w:val="4"/>
          </w:tcPr>
          <w:p w:rsidRPr="000368FA" w:rsidR="00203622" w:rsidP="00B124DF" w:rsidRDefault="00203622" w14:paraId="1BE90EDE" w14:textId="77777777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Stakeholders and Interests:</w:t>
            </w:r>
          </w:p>
          <w:p w:rsidRPr="000368FA" w:rsidR="00203622" w:rsidP="00B124DF" w:rsidRDefault="00203622" w14:paraId="56EC238D" w14:textId="77777777">
            <w:pPr>
              <w:rPr>
                <w:sz w:val="28"/>
                <w:szCs w:val="28"/>
              </w:rPr>
            </w:pPr>
            <w:r w:rsidRPr="000368FA">
              <w:rPr>
                <w:sz w:val="28"/>
                <w:szCs w:val="28"/>
              </w:rPr>
              <w:t>User – wants to log out from site</w:t>
            </w:r>
          </w:p>
          <w:p w:rsidRPr="000368FA" w:rsidR="00203622" w:rsidP="00B124DF" w:rsidRDefault="00203622" w14:paraId="3C1CCE4F" w14:textId="77777777">
            <w:pPr>
              <w:rPr>
                <w:sz w:val="28"/>
                <w:szCs w:val="28"/>
              </w:rPr>
            </w:pPr>
            <w:r w:rsidRPr="000368FA">
              <w:rPr>
                <w:sz w:val="28"/>
                <w:szCs w:val="28"/>
              </w:rPr>
              <w:t>Manager - wants to log out from site</w:t>
            </w:r>
          </w:p>
          <w:p w:rsidRPr="000368FA" w:rsidR="00203622" w:rsidP="00B124DF" w:rsidRDefault="00203622" w14:paraId="382390BB" w14:textId="77777777">
            <w:pPr>
              <w:rPr>
                <w:sz w:val="28"/>
                <w:szCs w:val="28"/>
              </w:rPr>
            </w:pPr>
            <w:r w:rsidRPr="000368FA">
              <w:rPr>
                <w:sz w:val="28"/>
                <w:szCs w:val="28"/>
              </w:rPr>
              <w:t>Specialist - wants to log out from site</w:t>
            </w:r>
          </w:p>
          <w:p w:rsidRPr="000368FA" w:rsidR="00203622" w:rsidP="00B124DF" w:rsidRDefault="00203622" w14:paraId="47741C37" w14:textId="77777777">
            <w:pPr>
              <w:rPr>
                <w:sz w:val="28"/>
                <w:szCs w:val="28"/>
              </w:rPr>
            </w:pPr>
          </w:p>
        </w:tc>
      </w:tr>
      <w:tr w:rsidRPr="000368FA" w:rsidR="00203622" w:rsidTr="00B124DF" w14:paraId="455360BA" w14:textId="77777777">
        <w:tc>
          <w:tcPr>
            <w:tcW w:w="9350" w:type="dxa"/>
            <w:gridSpan w:val="4"/>
          </w:tcPr>
          <w:p w:rsidRPr="000368FA" w:rsidR="00203622" w:rsidP="00B124DF" w:rsidRDefault="00203622" w14:paraId="4C4347DF" w14:textId="77777777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Brief Description:</w:t>
            </w:r>
          </w:p>
          <w:p w:rsidRPr="000368FA" w:rsidR="00203622" w:rsidP="00B124DF" w:rsidRDefault="00203622" w14:paraId="4C29158B" w14:textId="77777777">
            <w:pPr>
              <w:rPr>
                <w:sz w:val="28"/>
                <w:szCs w:val="28"/>
              </w:rPr>
            </w:pPr>
            <w:r w:rsidRPr="000368FA">
              <w:rPr>
                <w:sz w:val="28"/>
                <w:szCs w:val="28"/>
              </w:rPr>
              <w:t xml:space="preserve">This use case describes how the </w:t>
            </w:r>
            <w:r>
              <w:rPr>
                <w:sz w:val="28"/>
                <w:szCs w:val="28"/>
              </w:rPr>
              <w:t>log out</w:t>
            </w:r>
            <w:r w:rsidRPr="000368FA">
              <w:rPr>
                <w:sz w:val="28"/>
                <w:szCs w:val="28"/>
              </w:rPr>
              <w:t xml:space="preserve"> procedure is done.</w:t>
            </w:r>
          </w:p>
          <w:p w:rsidRPr="000368FA" w:rsidR="00203622" w:rsidP="00B124DF" w:rsidRDefault="00203622" w14:paraId="5F2C6609" w14:textId="77777777">
            <w:pPr>
              <w:rPr>
                <w:sz w:val="28"/>
                <w:szCs w:val="28"/>
              </w:rPr>
            </w:pPr>
          </w:p>
        </w:tc>
      </w:tr>
      <w:tr w:rsidRPr="000368FA" w:rsidR="00203622" w:rsidTr="00B124DF" w14:paraId="258B96B7" w14:textId="77777777">
        <w:tc>
          <w:tcPr>
            <w:tcW w:w="9350" w:type="dxa"/>
            <w:gridSpan w:val="4"/>
          </w:tcPr>
          <w:p w:rsidRPr="000368FA" w:rsidR="00203622" w:rsidP="00B124DF" w:rsidRDefault="00203622" w14:paraId="2AB2AA45" w14:textId="77777777">
            <w:pPr>
              <w:rPr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Trigger: </w:t>
            </w:r>
            <w:r w:rsidRPr="000368FA">
              <w:rPr>
                <w:sz w:val="28"/>
                <w:szCs w:val="28"/>
              </w:rPr>
              <w:t>user or the specialist</w:t>
            </w:r>
            <w:r>
              <w:rPr>
                <w:sz w:val="28"/>
                <w:szCs w:val="28"/>
              </w:rPr>
              <w:t xml:space="preserve"> or manager</w:t>
            </w:r>
          </w:p>
          <w:p w:rsidRPr="000368FA" w:rsidR="00203622" w:rsidP="00B124DF" w:rsidRDefault="00203622" w14:paraId="233AE5B8" w14:textId="77777777">
            <w:pPr>
              <w:rPr>
                <w:b/>
                <w:bCs/>
                <w:sz w:val="28"/>
                <w:szCs w:val="28"/>
              </w:rPr>
            </w:pPr>
          </w:p>
        </w:tc>
      </w:tr>
      <w:tr w:rsidRPr="000368FA" w:rsidR="00203622" w:rsidTr="00B124DF" w14:paraId="1DDB5774" w14:textId="77777777">
        <w:tc>
          <w:tcPr>
            <w:tcW w:w="9350" w:type="dxa"/>
            <w:gridSpan w:val="4"/>
          </w:tcPr>
          <w:p w:rsidRPr="000368FA" w:rsidR="00203622" w:rsidP="00B124DF" w:rsidRDefault="00203622" w14:paraId="7721C045" w14:textId="77777777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Relationships:</w:t>
            </w:r>
          </w:p>
          <w:p w:rsidRPr="000368FA" w:rsidR="00203622" w:rsidP="00B124DF" w:rsidRDefault="00203622" w14:paraId="64DA1671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0368FA">
              <w:rPr>
                <w:sz w:val="28"/>
                <w:szCs w:val="28"/>
              </w:rPr>
              <w:t xml:space="preserve">Association          User, Manager, Specialist </w:t>
            </w:r>
          </w:p>
          <w:p w:rsidRPr="000368FA" w:rsidR="00203622" w:rsidP="00B124DF" w:rsidRDefault="00203622" w14:paraId="1D9BE52A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0368FA">
              <w:rPr>
                <w:sz w:val="28"/>
                <w:szCs w:val="28"/>
              </w:rPr>
              <w:t>Include</w:t>
            </w:r>
          </w:p>
          <w:p w:rsidRPr="000368FA" w:rsidR="00203622" w:rsidP="00B124DF" w:rsidRDefault="00203622" w14:paraId="00B33642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0368FA">
              <w:rPr>
                <w:sz w:val="28"/>
                <w:szCs w:val="28"/>
              </w:rPr>
              <w:t>Extend</w:t>
            </w:r>
          </w:p>
          <w:p w:rsidRPr="000368FA" w:rsidR="00203622" w:rsidP="00B124DF" w:rsidRDefault="00203622" w14:paraId="763525B7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0368FA">
              <w:rPr>
                <w:sz w:val="28"/>
                <w:szCs w:val="28"/>
              </w:rPr>
              <w:t>Generalization</w:t>
            </w:r>
          </w:p>
          <w:p w:rsidRPr="000368FA" w:rsidR="00203622" w:rsidP="00B124DF" w:rsidRDefault="00203622" w14:paraId="6FF4CFF8" w14:textId="77777777">
            <w:pPr>
              <w:pStyle w:val="ListParagraph"/>
              <w:rPr>
                <w:sz w:val="28"/>
                <w:szCs w:val="28"/>
              </w:rPr>
            </w:pPr>
          </w:p>
        </w:tc>
      </w:tr>
      <w:tr w:rsidRPr="000368FA" w:rsidR="00203622" w:rsidTr="00B124DF" w14:paraId="40C88032" w14:textId="77777777">
        <w:tc>
          <w:tcPr>
            <w:tcW w:w="9350" w:type="dxa"/>
            <w:gridSpan w:val="4"/>
          </w:tcPr>
          <w:p w:rsidRPr="000368FA" w:rsidR="00203622" w:rsidP="00B124DF" w:rsidRDefault="00203622" w14:paraId="02B6C873" w14:textId="77777777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Normal Flow of Events:</w:t>
            </w:r>
          </w:p>
          <w:p w:rsidR="00203622" w:rsidP="00B124DF" w:rsidRDefault="00203622" w14:paraId="393485F2" w14:textId="7777777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user is in the middle of something:</w:t>
            </w:r>
          </w:p>
          <w:p w:rsidR="00203622" w:rsidP="00B124DF" w:rsidRDefault="00203622" w14:paraId="2F03682A" w14:textId="77777777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 message to confirm logout</w:t>
            </w:r>
          </w:p>
          <w:p w:rsidR="00203622" w:rsidP="00B124DF" w:rsidRDefault="00203622" w14:paraId="30BFD62C" w14:textId="77777777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user is not in the middle of something:</w:t>
            </w:r>
          </w:p>
          <w:p w:rsidRPr="000368FA" w:rsidR="00203622" w:rsidP="00B124DF" w:rsidRDefault="00203622" w14:paraId="4A881154" w14:textId="77777777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gs out successfully</w:t>
            </w:r>
          </w:p>
          <w:p w:rsidRPr="00315B2B" w:rsidR="00203622" w:rsidP="00B124DF" w:rsidRDefault="00203622" w14:paraId="610D97F5" w14:textId="7777777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urn to home page</w:t>
            </w:r>
          </w:p>
          <w:p w:rsidRPr="000368FA" w:rsidR="00203622" w:rsidP="00B124DF" w:rsidRDefault="00203622" w14:paraId="618B870A" w14:textId="77777777">
            <w:pPr>
              <w:pStyle w:val="ListParagraph"/>
              <w:rPr>
                <w:sz w:val="28"/>
                <w:szCs w:val="28"/>
              </w:rPr>
            </w:pPr>
          </w:p>
        </w:tc>
      </w:tr>
      <w:tr w:rsidRPr="000368FA" w:rsidR="00203622" w:rsidTr="00B124DF" w14:paraId="689CA4FC" w14:textId="77777777">
        <w:tc>
          <w:tcPr>
            <w:tcW w:w="9350" w:type="dxa"/>
            <w:gridSpan w:val="4"/>
          </w:tcPr>
          <w:p w:rsidRPr="000368FA" w:rsidR="00203622" w:rsidP="00B124DF" w:rsidRDefault="00203622" w14:paraId="66EAD7C7" w14:textId="77777777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Sub Flows:</w:t>
            </w:r>
          </w:p>
          <w:p w:rsidRPr="000368FA" w:rsidR="00203622" w:rsidP="00B124DF" w:rsidRDefault="00203622" w14:paraId="5A64D06C" w14:textId="77777777">
            <w:pPr>
              <w:rPr>
                <w:b/>
                <w:bCs/>
                <w:sz w:val="28"/>
                <w:szCs w:val="28"/>
              </w:rPr>
            </w:pPr>
          </w:p>
        </w:tc>
      </w:tr>
      <w:tr w:rsidRPr="000368FA" w:rsidR="00203622" w:rsidTr="00B124DF" w14:paraId="3B5D246C" w14:textId="77777777">
        <w:tc>
          <w:tcPr>
            <w:tcW w:w="9350" w:type="dxa"/>
            <w:gridSpan w:val="4"/>
          </w:tcPr>
          <w:p w:rsidRPr="000368FA" w:rsidR="00203622" w:rsidP="00B124DF" w:rsidRDefault="00203622" w14:paraId="5C724B03" w14:textId="77777777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Alternate/Exceptional Flows:</w:t>
            </w:r>
          </w:p>
          <w:p w:rsidR="00203622" w:rsidP="00203622" w:rsidRDefault="00203622" w14:paraId="27B48869" w14:textId="77777777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user is in the middle of something:</w:t>
            </w:r>
          </w:p>
          <w:p w:rsidR="00203622" w:rsidP="00B124DF" w:rsidRDefault="00203622" w14:paraId="53E1E136" w14:textId="77777777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 message to confirm logout</w:t>
            </w:r>
          </w:p>
          <w:p w:rsidR="00203622" w:rsidP="00B124DF" w:rsidRDefault="00203622" w14:paraId="1B89AFE2" w14:textId="77777777">
            <w:pPr>
              <w:pStyle w:val="ListParagraph"/>
              <w:rPr>
                <w:sz w:val="28"/>
                <w:szCs w:val="28"/>
              </w:rPr>
            </w:pPr>
          </w:p>
          <w:p w:rsidR="00203622" w:rsidP="00203622" w:rsidRDefault="00203622" w14:paraId="0C2D2DB9" w14:textId="77777777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user is not in the middle of something:</w:t>
            </w:r>
          </w:p>
          <w:p w:rsidRPr="000368FA" w:rsidR="00203622" w:rsidP="00B124DF" w:rsidRDefault="00203622" w14:paraId="3C3FC3A9" w14:textId="77777777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gs out successfully</w:t>
            </w:r>
          </w:p>
          <w:p w:rsidRPr="00315B2B" w:rsidR="00203622" w:rsidP="00203622" w:rsidRDefault="00203622" w14:paraId="7541FFBC" w14:textId="77777777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urn to home page</w:t>
            </w:r>
          </w:p>
          <w:p w:rsidRPr="00541697" w:rsidR="00203622" w:rsidP="00203622" w:rsidRDefault="00203622" w14:paraId="7FFCCB3A" w14:textId="77777777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</w:p>
          <w:p w:rsidRPr="000368FA" w:rsidR="00203622" w:rsidP="00B124DF" w:rsidRDefault="00203622" w14:paraId="200D5AB2" w14:textId="77777777">
            <w:pPr>
              <w:rPr>
                <w:sz w:val="28"/>
                <w:szCs w:val="28"/>
              </w:rPr>
            </w:pPr>
          </w:p>
        </w:tc>
      </w:tr>
    </w:tbl>
    <w:p w:rsidR="00203622" w:rsidRDefault="00203622" w14:paraId="103E5E66" w14:textId="61644004"/>
    <w:p w:rsidR="00203622" w:rsidP="00203622" w:rsidRDefault="00203622" w14:paraId="784DC137" w14:textId="77777777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1260"/>
        <w:gridCol w:w="1558"/>
        <w:gridCol w:w="3117"/>
      </w:tblGrid>
      <w:tr w:rsidRPr="0060260F" w:rsidR="00203622" w:rsidTr="00B124DF" w14:paraId="6B0F1850" w14:textId="77777777">
        <w:tc>
          <w:tcPr>
            <w:tcW w:w="3415" w:type="dxa"/>
          </w:tcPr>
          <w:p w:rsidRPr="007702B6" w:rsidR="00203622" w:rsidP="00B124DF" w:rsidRDefault="00203622" w14:paraId="59FA4CB8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Get Services</w:t>
            </w:r>
          </w:p>
        </w:tc>
        <w:tc>
          <w:tcPr>
            <w:tcW w:w="2818" w:type="dxa"/>
            <w:gridSpan w:val="2"/>
          </w:tcPr>
          <w:p w:rsidRPr="007702B6" w:rsidR="00203622" w:rsidP="00B124DF" w:rsidRDefault="00203622" w14:paraId="725E24DA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865035">
              <w:rPr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:rsidRPr="007702B6" w:rsidR="00203622" w:rsidP="00B124DF" w:rsidRDefault="00203622" w14:paraId="20B8C29F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High</w:t>
            </w:r>
          </w:p>
        </w:tc>
      </w:tr>
      <w:tr w:rsidRPr="0060260F" w:rsidR="00203622" w:rsidTr="00B124DF" w14:paraId="7F8D27FB" w14:textId="77777777">
        <w:tc>
          <w:tcPr>
            <w:tcW w:w="4675" w:type="dxa"/>
            <w:gridSpan w:val="2"/>
          </w:tcPr>
          <w:p w:rsidRPr="0060260F" w:rsidR="00203622" w:rsidP="00B124DF" w:rsidRDefault="00203622" w14:paraId="3D24AB00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865035">
              <w:rPr>
                <w:sz w:val="24"/>
                <w:szCs w:val="24"/>
              </w:rPr>
              <w:t>User</w:t>
            </w:r>
          </w:p>
        </w:tc>
        <w:tc>
          <w:tcPr>
            <w:tcW w:w="4675" w:type="dxa"/>
            <w:gridSpan w:val="2"/>
          </w:tcPr>
          <w:p w:rsidRPr="0060260F" w:rsidR="00203622" w:rsidP="00B124DF" w:rsidRDefault="00203622" w14:paraId="42C0F53E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Pr="0060260F" w:rsidR="00203622" w:rsidTr="00B124DF" w14:paraId="05F54E09" w14:textId="77777777">
        <w:tc>
          <w:tcPr>
            <w:tcW w:w="9350" w:type="dxa"/>
            <w:gridSpan w:val="4"/>
          </w:tcPr>
          <w:p w:rsidR="00203622" w:rsidP="00B124DF" w:rsidRDefault="00203622" w14:paraId="6543CDEE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:rsidR="00203622" w:rsidP="00B124DF" w:rsidRDefault="00203622" w14:paraId="75400623" w14:textId="77777777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User – wants to register in the site to get the services</w:t>
            </w:r>
            <w:r>
              <w:rPr>
                <w:sz w:val="24"/>
                <w:szCs w:val="24"/>
              </w:rPr>
              <w:t>.</w:t>
            </w:r>
          </w:p>
          <w:p w:rsidR="00203622" w:rsidP="00B124DF" w:rsidRDefault="00203622" w14:paraId="34387563" w14:textId="77777777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>Specialist – wants to prepare the results for the user.</w:t>
            </w:r>
          </w:p>
          <w:p w:rsidRPr="00865035" w:rsidR="00203622" w:rsidP="00B124DF" w:rsidRDefault="00203622" w14:paraId="74FC166D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– Sees the history of given services.</w:t>
            </w:r>
          </w:p>
        </w:tc>
      </w:tr>
      <w:tr w:rsidRPr="0060260F" w:rsidR="00203622" w:rsidTr="00B124DF" w14:paraId="29FFBAC6" w14:textId="77777777">
        <w:tc>
          <w:tcPr>
            <w:tcW w:w="9350" w:type="dxa"/>
            <w:gridSpan w:val="4"/>
          </w:tcPr>
          <w:p w:rsidR="00203622" w:rsidP="00B124DF" w:rsidRDefault="00203622" w14:paraId="2EBF5B41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:rsidRPr="00865035" w:rsidR="00203622" w:rsidP="00B124DF" w:rsidRDefault="00203622" w14:paraId="7E1C97FD" w14:textId="77777777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a</w:t>
            </w:r>
            <w:r>
              <w:rPr>
                <w:sz w:val="24"/>
                <w:szCs w:val="24"/>
              </w:rPr>
              <w:t xml:space="preserve"> user gets its service.</w:t>
            </w:r>
          </w:p>
        </w:tc>
      </w:tr>
      <w:tr w:rsidRPr="0060260F" w:rsidR="00203622" w:rsidTr="00B124DF" w14:paraId="6A1D8348" w14:textId="77777777">
        <w:tc>
          <w:tcPr>
            <w:tcW w:w="9350" w:type="dxa"/>
            <w:gridSpan w:val="4"/>
          </w:tcPr>
          <w:p w:rsidR="00203622" w:rsidP="00B124DF" w:rsidRDefault="00203622" w14:paraId="52AD0D21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:rsidR="00203622" w:rsidP="00B124DF" w:rsidRDefault="00203622" w14:paraId="53DD849A" w14:textId="77777777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>User asks for new service</w:t>
            </w:r>
          </w:p>
          <w:p w:rsidRPr="00031A51" w:rsidR="00203622" w:rsidP="00B124DF" w:rsidRDefault="00203622" w14:paraId="7434EB13" w14:textId="77777777">
            <w:pPr>
              <w:rPr>
                <w:b/>
                <w:bCs/>
                <w:sz w:val="24"/>
                <w:szCs w:val="24"/>
              </w:rPr>
            </w:pPr>
            <w:r w:rsidRPr="00031A51">
              <w:rPr>
                <w:b/>
                <w:bCs/>
                <w:sz w:val="24"/>
                <w:szCs w:val="24"/>
              </w:rPr>
              <w:t>Type:</w:t>
            </w:r>
          </w:p>
          <w:p w:rsidRPr="00C1203A" w:rsidR="00203622" w:rsidP="00B124DF" w:rsidRDefault="00203622" w14:paraId="2D2B1DA8" w14:textId="77777777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Pr="00A07174" w:rsidR="00203622" w:rsidTr="00B124DF" w14:paraId="11F9509F" w14:textId="77777777">
        <w:tc>
          <w:tcPr>
            <w:tcW w:w="9350" w:type="dxa"/>
            <w:gridSpan w:val="4"/>
          </w:tcPr>
          <w:p w:rsidRPr="007A7ABB" w:rsidR="00203622" w:rsidP="00B124DF" w:rsidRDefault="00203622" w14:paraId="0942456A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:rsidRPr="00A07174" w:rsidR="00203622" w:rsidP="00B124DF" w:rsidRDefault="00203622" w14:paraId="4E6DA855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Association</w:t>
            </w:r>
            <w:r>
              <w:rPr>
                <w:sz w:val="28"/>
                <w:szCs w:val="28"/>
              </w:rPr>
              <w:t>:         User, SIB service</w:t>
            </w:r>
          </w:p>
          <w:p w:rsidRPr="00A07174" w:rsidR="00203622" w:rsidP="00B124DF" w:rsidRDefault="00203622" w14:paraId="5FDFA0E4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Include</w:t>
            </w:r>
            <w:r>
              <w:rPr>
                <w:sz w:val="28"/>
                <w:szCs w:val="28"/>
              </w:rPr>
              <w:t>:                Get Prediction Service (5), Get other Service (6)</w:t>
            </w:r>
          </w:p>
          <w:p w:rsidRPr="00A07174" w:rsidR="00203622" w:rsidP="00B124DF" w:rsidRDefault="00203622" w14:paraId="212C26C4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Extend</w:t>
            </w:r>
          </w:p>
          <w:p w:rsidR="00203622" w:rsidP="00B124DF" w:rsidRDefault="00203622" w14:paraId="35D8022C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Generalization</w:t>
            </w:r>
          </w:p>
          <w:p w:rsidRPr="00A07174" w:rsidR="00203622" w:rsidP="00B124DF" w:rsidRDefault="00203622" w14:paraId="3AD82B13" w14:textId="77777777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:rsidTr="00B124DF" w14:paraId="2915217C" w14:textId="77777777">
        <w:tc>
          <w:tcPr>
            <w:tcW w:w="9350" w:type="dxa"/>
            <w:gridSpan w:val="4"/>
          </w:tcPr>
          <w:p w:rsidRPr="007A7ABB" w:rsidR="00203622" w:rsidP="00B124DF" w:rsidRDefault="00203622" w14:paraId="249699A3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:rsidRPr="00E0134D" w:rsidR="00203622" w:rsidP="00B124DF" w:rsidRDefault="00203622" w14:paraId="4090CCB2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User chooses the service</w:t>
            </w:r>
          </w:p>
          <w:p w:rsidRPr="00E0134D" w:rsidR="00203622" w:rsidP="00B124DF" w:rsidRDefault="00203622" w14:paraId="0E099146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Based on the selected service:</w:t>
            </w:r>
          </w:p>
          <w:p w:rsidRPr="00E0134D" w:rsidR="00203622" w:rsidP="00B124DF" w:rsidRDefault="00203622" w14:paraId="2016DE48" w14:textId="77777777">
            <w:pPr>
              <w:pStyle w:val="ListParagraph"/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IF service is “predict the future”, then S-1</w:t>
            </w:r>
          </w:p>
          <w:p w:rsidRPr="003A669A" w:rsidR="00203622" w:rsidP="00B124DF" w:rsidRDefault="00203622" w14:paraId="285A3E4F" w14:textId="77777777">
            <w:pPr>
              <w:pStyle w:val="ListParagraph"/>
              <w:rPr>
                <w:sz w:val="28"/>
                <w:szCs w:val="28"/>
              </w:rPr>
            </w:pPr>
            <w:r w:rsidRPr="00E0134D">
              <w:rPr>
                <w:sz w:val="24"/>
                <w:szCs w:val="24"/>
              </w:rPr>
              <w:t>IF service is “other services”, then S-2</w:t>
            </w:r>
          </w:p>
        </w:tc>
      </w:tr>
      <w:tr w:rsidR="00203622" w:rsidTr="00B124DF" w14:paraId="1F20A753" w14:textId="77777777">
        <w:tc>
          <w:tcPr>
            <w:tcW w:w="9350" w:type="dxa"/>
            <w:gridSpan w:val="4"/>
          </w:tcPr>
          <w:p w:rsidR="00203622" w:rsidP="00B124DF" w:rsidRDefault="00203622" w14:paraId="2AB26226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  <w:p w:rsidR="00203622" w:rsidP="00B124DF" w:rsidRDefault="00203622" w14:paraId="186C05F4" w14:textId="77777777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     </w:t>
            </w:r>
            <w:r w:rsidRPr="00E0134D">
              <w:rPr>
                <w:sz w:val="24"/>
                <w:szCs w:val="24"/>
              </w:rPr>
              <w:t>S-1:</w:t>
            </w:r>
            <w:r>
              <w:rPr>
                <w:sz w:val="24"/>
                <w:szCs w:val="24"/>
              </w:rPr>
              <w:t xml:space="preserve"> Predict the future service</w:t>
            </w:r>
          </w:p>
          <w:p w:rsidRPr="004820F0" w:rsidR="00203622" w:rsidP="00B124DF" w:rsidRDefault="00203622" w14:paraId="032D1352" w14:textId="77777777">
            <w:pPr>
              <w:rPr>
                <w:sz w:val="24"/>
                <w:szCs w:val="24"/>
              </w:rPr>
            </w:pPr>
            <w:r w:rsidRPr="004820F0">
              <w:rPr>
                <w:sz w:val="24"/>
                <w:szCs w:val="24"/>
              </w:rPr>
              <w:t xml:space="preserve">                   Call Get Prediction Service (5)</w:t>
            </w:r>
          </w:p>
          <w:p w:rsidR="00203622" w:rsidP="00B124DF" w:rsidRDefault="00203622" w14:paraId="734AF4AC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E0134D">
              <w:rPr>
                <w:sz w:val="24"/>
                <w:szCs w:val="24"/>
              </w:rPr>
              <w:t xml:space="preserve">     S-2:</w:t>
            </w:r>
            <w:r>
              <w:rPr>
                <w:sz w:val="24"/>
                <w:szCs w:val="24"/>
              </w:rPr>
              <w:t xml:space="preserve"> Other services:</w:t>
            </w:r>
          </w:p>
          <w:p w:rsidRPr="00DA6A47" w:rsidR="00203622" w:rsidP="00B124DF" w:rsidRDefault="00203622" w14:paraId="1D995A0F" w14:textId="77777777">
            <w:pPr>
              <w:rPr>
                <w:sz w:val="28"/>
                <w:szCs w:val="28"/>
              </w:rPr>
            </w:pPr>
            <w:r w:rsidRPr="00DA6A47">
              <w:rPr>
                <w:sz w:val="24"/>
                <w:szCs w:val="24"/>
              </w:rPr>
              <w:t xml:space="preserve">              </w:t>
            </w:r>
            <w:r>
              <w:rPr>
                <w:sz w:val="24"/>
                <w:szCs w:val="24"/>
              </w:rPr>
              <w:t xml:space="preserve">   </w:t>
            </w:r>
            <w:r w:rsidRPr="00DA6A47">
              <w:rPr>
                <w:sz w:val="24"/>
                <w:szCs w:val="24"/>
              </w:rPr>
              <w:t xml:space="preserve">  Call Get other Service (6)</w:t>
            </w:r>
          </w:p>
        </w:tc>
      </w:tr>
      <w:tr w:rsidRPr="007563A9" w:rsidR="00203622" w:rsidTr="00B124DF" w14:paraId="56D94075" w14:textId="77777777">
        <w:tc>
          <w:tcPr>
            <w:tcW w:w="9350" w:type="dxa"/>
            <w:gridSpan w:val="4"/>
          </w:tcPr>
          <w:p w:rsidRPr="004820F0" w:rsidR="00203622" w:rsidP="00B124DF" w:rsidRDefault="00203622" w14:paraId="42BFE5A2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</w:tc>
      </w:tr>
    </w:tbl>
    <w:p w:rsidRPr="00A07174" w:rsidR="00203622" w:rsidP="00203622" w:rsidRDefault="00203622" w14:paraId="678AA2B7" w14:textId="77777777">
      <w:pPr>
        <w:rPr>
          <w:sz w:val="28"/>
          <w:szCs w:val="28"/>
        </w:rPr>
      </w:pPr>
    </w:p>
    <w:p w:rsidR="00203622" w:rsidRDefault="00203622" w14:paraId="5DF8D59C" w14:textId="335D470D"/>
    <w:p w:rsidR="00203622" w:rsidRDefault="00203622" w14:paraId="1C7B7AA4" w14:textId="481CB2E7"/>
    <w:p w:rsidR="00203622" w:rsidRDefault="00203622" w14:paraId="10083325" w14:textId="259EC326"/>
    <w:p w:rsidR="00203622" w:rsidRDefault="00203622" w14:paraId="56B13ED4" w14:textId="68C4236E"/>
    <w:p w:rsidR="00203622" w:rsidRDefault="00203622" w14:paraId="479019B0" w14:textId="7E364FE6"/>
    <w:p w:rsidR="00203622" w:rsidRDefault="00203622" w14:paraId="04A41807" w14:textId="263A868F"/>
    <w:p w:rsidR="00203622" w:rsidP="00203622" w:rsidRDefault="00203622" w14:paraId="16683AA3" w14:textId="77777777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360"/>
        <w:gridCol w:w="1558"/>
        <w:gridCol w:w="3117"/>
      </w:tblGrid>
      <w:tr w:rsidRPr="0060260F" w:rsidR="00203622" w:rsidTr="00B124DF" w14:paraId="6EC21624" w14:textId="77777777">
        <w:tc>
          <w:tcPr>
            <w:tcW w:w="4315" w:type="dxa"/>
          </w:tcPr>
          <w:p w:rsidRPr="007702B6" w:rsidR="00203622" w:rsidP="00B124DF" w:rsidRDefault="00203622" w14:paraId="379E3A7C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Get Prediction Service</w:t>
            </w:r>
          </w:p>
        </w:tc>
        <w:tc>
          <w:tcPr>
            <w:tcW w:w="1918" w:type="dxa"/>
            <w:gridSpan w:val="2"/>
          </w:tcPr>
          <w:p w:rsidRPr="004121D0" w:rsidR="00203622" w:rsidP="00B124DF" w:rsidRDefault="00203622" w14:paraId="4C367486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4121D0">
              <w:rPr>
                <w:sz w:val="24"/>
                <w:szCs w:val="24"/>
              </w:rPr>
              <w:t>5</w:t>
            </w:r>
          </w:p>
        </w:tc>
        <w:tc>
          <w:tcPr>
            <w:tcW w:w="3117" w:type="dxa"/>
          </w:tcPr>
          <w:p w:rsidRPr="007702B6" w:rsidR="00203622" w:rsidP="00B124DF" w:rsidRDefault="00203622" w14:paraId="60210B79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High</w:t>
            </w:r>
          </w:p>
        </w:tc>
      </w:tr>
      <w:tr w:rsidRPr="0060260F" w:rsidR="00203622" w:rsidTr="00B124DF" w14:paraId="05DBBB78" w14:textId="77777777">
        <w:tc>
          <w:tcPr>
            <w:tcW w:w="4675" w:type="dxa"/>
            <w:gridSpan w:val="2"/>
          </w:tcPr>
          <w:p w:rsidRPr="0060260F" w:rsidR="00203622" w:rsidP="00B124DF" w:rsidRDefault="00203622" w14:paraId="26D86694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865035">
              <w:rPr>
                <w:sz w:val="24"/>
                <w:szCs w:val="24"/>
              </w:rPr>
              <w:t>User</w:t>
            </w:r>
          </w:p>
        </w:tc>
        <w:tc>
          <w:tcPr>
            <w:tcW w:w="4675" w:type="dxa"/>
            <w:gridSpan w:val="2"/>
          </w:tcPr>
          <w:p w:rsidRPr="0060260F" w:rsidR="00203622" w:rsidP="00B124DF" w:rsidRDefault="00203622" w14:paraId="56E40D36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Pr="0060260F" w:rsidR="00203622" w:rsidTr="00B124DF" w14:paraId="5E1A033B" w14:textId="77777777">
        <w:tc>
          <w:tcPr>
            <w:tcW w:w="9350" w:type="dxa"/>
            <w:gridSpan w:val="4"/>
          </w:tcPr>
          <w:p w:rsidR="00203622" w:rsidP="00B124DF" w:rsidRDefault="00203622" w14:paraId="59B39ED1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:rsidR="00203622" w:rsidP="00B124DF" w:rsidRDefault="00203622" w14:paraId="5AE0A8EB" w14:textId="77777777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User – wants to register in the site to get the services</w:t>
            </w:r>
            <w:r>
              <w:rPr>
                <w:sz w:val="24"/>
                <w:szCs w:val="24"/>
              </w:rPr>
              <w:t>.</w:t>
            </w:r>
          </w:p>
          <w:p w:rsidR="00203622" w:rsidP="00B124DF" w:rsidRDefault="00203622" w14:paraId="77BD15E9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B Service</w:t>
            </w:r>
            <w:r w:rsidRPr="00865035">
              <w:rPr>
                <w:sz w:val="24"/>
                <w:szCs w:val="24"/>
              </w:rPr>
              <w:t xml:space="preserve"> – </w:t>
            </w:r>
            <w:r>
              <w:rPr>
                <w:sz w:val="24"/>
                <w:szCs w:val="24"/>
              </w:rPr>
              <w:t>Feeds the needed data.</w:t>
            </w:r>
          </w:p>
          <w:p w:rsidRPr="00865035" w:rsidR="00203622" w:rsidP="00B124DF" w:rsidRDefault="00203622" w14:paraId="2BFE83FB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– Sees the history of given services.</w:t>
            </w:r>
          </w:p>
        </w:tc>
      </w:tr>
      <w:tr w:rsidRPr="0060260F" w:rsidR="00203622" w:rsidTr="00B124DF" w14:paraId="03A91486" w14:textId="77777777">
        <w:tc>
          <w:tcPr>
            <w:tcW w:w="9350" w:type="dxa"/>
            <w:gridSpan w:val="4"/>
          </w:tcPr>
          <w:p w:rsidR="00203622" w:rsidP="00B124DF" w:rsidRDefault="00203622" w14:paraId="26FAE07A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:rsidRPr="00865035" w:rsidR="00203622" w:rsidP="00B124DF" w:rsidRDefault="00203622" w14:paraId="01826D55" w14:textId="77777777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a</w:t>
            </w:r>
            <w:r>
              <w:rPr>
                <w:sz w:val="24"/>
                <w:szCs w:val="24"/>
              </w:rPr>
              <w:t xml:space="preserve"> user gets its Prediction service for probable disease in future.</w:t>
            </w:r>
          </w:p>
        </w:tc>
      </w:tr>
      <w:tr w:rsidRPr="0060260F" w:rsidR="00203622" w:rsidTr="00B124DF" w14:paraId="5EEE3EC0" w14:textId="77777777">
        <w:tc>
          <w:tcPr>
            <w:tcW w:w="9350" w:type="dxa"/>
            <w:gridSpan w:val="4"/>
          </w:tcPr>
          <w:p w:rsidRPr="00FC02D0" w:rsidR="00203622" w:rsidP="00B124DF" w:rsidRDefault="00203622" w14:paraId="08850677" w14:textId="77777777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  <w:r w:rsidRPr="00865035">
              <w:rPr>
                <w:sz w:val="24"/>
                <w:szCs w:val="24"/>
              </w:rPr>
              <w:t xml:space="preserve">User asks for </w:t>
            </w:r>
            <w:r>
              <w:rPr>
                <w:sz w:val="24"/>
                <w:szCs w:val="24"/>
              </w:rPr>
              <w:t>Prediction</w:t>
            </w:r>
            <w:r w:rsidRPr="00865035">
              <w:rPr>
                <w:sz w:val="24"/>
                <w:szCs w:val="24"/>
              </w:rPr>
              <w:t xml:space="preserve"> service</w:t>
            </w:r>
            <w:r>
              <w:rPr>
                <w:sz w:val="24"/>
                <w:szCs w:val="24"/>
              </w:rPr>
              <w:t xml:space="preserve"> in Get services (4)</w:t>
            </w:r>
          </w:p>
          <w:p w:rsidRPr="00FC02D0" w:rsidR="00203622" w:rsidP="00B124DF" w:rsidRDefault="00203622" w14:paraId="7255C187" w14:textId="77777777">
            <w:pPr>
              <w:rPr>
                <w:b/>
                <w:bCs/>
                <w:sz w:val="24"/>
                <w:szCs w:val="24"/>
              </w:rPr>
            </w:pPr>
            <w:r w:rsidRPr="00031A51">
              <w:rPr>
                <w:b/>
                <w:bCs/>
                <w:sz w:val="24"/>
                <w:szCs w:val="24"/>
              </w:rPr>
              <w:t>Type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FC02D0">
              <w:rPr>
                <w:sz w:val="24"/>
                <w:szCs w:val="24"/>
              </w:rPr>
              <w:t>Internal</w:t>
            </w:r>
          </w:p>
        </w:tc>
      </w:tr>
      <w:tr w:rsidRPr="00A07174" w:rsidR="00203622" w:rsidTr="00B124DF" w14:paraId="6FAA2543" w14:textId="77777777">
        <w:tc>
          <w:tcPr>
            <w:tcW w:w="9350" w:type="dxa"/>
            <w:gridSpan w:val="4"/>
          </w:tcPr>
          <w:p w:rsidRPr="007A7ABB" w:rsidR="00203622" w:rsidP="00B124DF" w:rsidRDefault="00203622" w14:paraId="74EA2E94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:rsidRPr="00A07174" w:rsidR="00203622" w:rsidP="00B124DF" w:rsidRDefault="00203622" w14:paraId="5709D402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Association</w:t>
            </w:r>
            <w:r>
              <w:rPr>
                <w:sz w:val="28"/>
                <w:szCs w:val="28"/>
              </w:rPr>
              <w:t>:            User, SIB service</w:t>
            </w:r>
          </w:p>
          <w:p w:rsidRPr="00A07174" w:rsidR="00203622" w:rsidP="00B124DF" w:rsidRDefault="00203622" w14:paraId="2F172E77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Include</w:t>
            </w:r>
            <w:r>
              <w:rPr>
                <w:sz w:val="28"/>
                <w:szCs w:val="28"/>
              </w:rPr>
              <w:t xml:space="preserve">:                    </w:t>
            </w:r>
          </w:p>
          <w:p w:rsidRPr="00A07174" w:rsidR="00203622" w:rsidP="00B124DF" w:rsidRDefault="00203622" w14:paraId="275E47A0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Extend</w:t>
            </w:r>
            <w:r>
              <w:rPr>
                <w:sz w:val="28"/>
                <w:szCs w:val="28"/>
              </w:rPr>
              <w:t>:</w:t>
            </w:r>
          </w:p>
          <w:p w:rsidR="00203622" w:rsidP="00B124DF" w:rsidRDefault="00203622" w14:paraId="66EE8809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Generalization</w:t>
            </w:r>
            <w:r>
              <w:rPr>
                <w:sz w:val="28"/>
                <w:szCs w:val="28"/>
              </w:rPr>
              <w:t>:</w:t>
            </w:r>
          </w:p>
          <w:p w:rsidRPr="00A07174" w:rsidR="00203622" w:rsidP="00B124DF" w:rsidRDefault="00203622" w14:paraId="67E5A2F9" w14:textId="77777777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:rsidTr="00B124DF" w14:paraId="489DA54E" w14:textId="77777777">
        <w:tc>
          <w:tcPr>
            <w:tcW w:w="9350" w:type="dxa"/>
            <w:gridSpan w:val="4"/>
          </w:tcPr>
          <w:p w:rsidR="00203622" w:rsidP="00B124DF" w:rsidRDefault="00203622" w14:paraId="6D647060" w14:textId="77777777">
            <w:pPr>
              <w:tabs>
                <w:tab w:val="left" w:pos="3210"/>
              </w:tabs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:rsidR="00203622" w:rsidP="00203622" w:rsidRDefault="00203622" w14:paraId="41380896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does the payment</w:t>
            </w:r>
          </w:p>
          <w:p w:rsidR="00203622" w:rsidP="00203622" w:rsidRDefault="00203622" w14:paraId="1DAE4A1F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ck if the Payment was successful.</w:t>
            </w:r>
          </w:p>
          <w:p w:rsidR="00203622" w:rsidP="00203622" w:rsidRDefault="00203622" w14:paraId="425E42C1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d the user data from database</w:t>
            </w:r>
          </w:p>
          <w:p w:rsidRPr="00B41107" w:rsidR="00203622" w:rsidP="00203622" w:rsidRDefault="00203622" w14:paraId="3533C87F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more data needed contact SIB service</w:t>
            </w:r>
          </w:p>
          <w:p w:rsidRPr="00B41107" w:rsidR="00203622" w:rsidP="00203622" w:rsidRDefault="00203622" w14:paraId="1E9F7692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ck if the data is enough</w:t>
            </w:r>
          </w:p>
          <w:p w:rsidR="00203622" w:rsidP="00203622" w:rsidRDefault="00203622" w14:paraId="66948EFC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ed AI module with data</w:t>
            </w:r>
          </w:p>
          <w:p w:rsidR="00203622" w:rsidP="00203622" w:rsidRDefault="00203622" w14:paraId="6C3E527B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and save the results</w:t>
            </w:r>
          </w:p>
          <w:p w:rsidRPr="00B82D3C" w:rsidR="00203622" w:rsidP="00203622" w:rsidRDefault="00203622" w14:paraId="2DEF18F8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ify the user and display the results</w:t>
            </w:r>
          </w:p>
        </w:tc>
      </w:tr>
      <w:tr w:rsidR="00203622" w:rsidTr="00B124DF" w14:paraId="18ACA38C" w14:textId="77777777">
        <w:tc>
          <w:tcPr>
            <w:tcW w:w="9350" w:type="dxa"/>
            <w:gridSpan w:val="4"/>
          </w:tcPr>
          <w:p w:rsidRPr="00B41107" w:rsidR="00203622" w:rsidP="00B124DF" w:rsidRDefault="00203622" w14:paraId="62DB788D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</w:tc>
      </w:tr>
      <w:tr w:rsidRPr="007563A9" w:rsidR="00203622" w:rsidTr="00B124DF" w14:paraId="2DE15A4F" w14:textId="77777777">
        <w:tc>
          <w:tcPr>
            <w:tcW w:w="9350" w:type="dxa"/>
            <w:gridSpan w:val="4"/>
          </w:tcPr>
          <w:p w:rsidR="00203622" w:rsidP="00B124DF" w:rsidRDefault="00203622" w14:paraId="320B0209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:rsidR="00203622" w:rsidP="00B124DF" w:rsidRDefault="00203622" w14:paraId="6B59D461" w14:textId="77777777">
            <w:pPr>
              <w:ind w:left="360"/>
              <w:rPr>
                <w:sz w:val="28"/>
                <w:szCs w:val="28"/>
              </w:rPr>
            </w:pPr>
            <w:r w:rsidRPr="00B82D3C">
              <w:rPr>
                <w:sz w:val="28"/>
                <w:szCs w:val="28"/>
              </w:rPr>
              <w:t>2a)</w:t>
            </w:r>
            <w:r>
              <w:rPr>
                <w:sz w:val="28"/>
                <w:szCs w:val="28"/>
              </w:rPr>
              <w:t xml:space="preserve"> Notify user</w:t>
            </w:r>
          </w:p>
          <w:p w:rsidR="00203622" w:rsidP="00B124DF" w:rsidRDefault="00203622" w14:paraId="70358785" w14:textId="77777777">
            <w:pPr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a-1) Get extra data from user</w:t>
            </w:r>
          </w:p>
          <w:p w:rsidRPr="00B82D3C" w:rsidR="00203622" w:rsidP="00B124DF" w:rsidRDefault="00203622" w14:paraId="509CE3F0" w14:textId="77777777">
            <w:pPr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a-2) Save new data in the database</w:t>
            </w:r>
          </w:p>
        </w:tc>
      </w:tr>
    </w:tbl>
    <w:p w:rsidRPr="00A07174" w:rsidR="00203622" w:rsidP="00203622" w:rsidRDefault="00203622" w14:paraId="395266A9" w14:textId="77777777">
      <w:pPr>
        <w:rPr>
          <w:sz w:val="28"/>
          <w:szCs w:val="28"/>
        </w:rPr>
      </w:pPr>
    </w:p>
    <w:p w:rsidR="00203622" w:rsidRDefault="00203622" w14:paraId="2E48D067" w14:textId="4672509E"/>
    <w:p w:rsidR="00203622" w:rsidRDefault="00203622" w14:paraId="2A8B8DE0" w14:textId="46CE80FF"/>
    <w:p w:rsidR="00203622" w:rsidRDefault="00203622" w14:paraId="7B37A06F" w14:textId="2012AE73"/>
    <w:p w:rsidR="00203622" w:rsidRDefault="00203622" w14:paraId="0FE9FC6E" w14:textId="1E85D0F2"/>
    <w:p w:rsidR="00203622" w:rsidP="00203622" w:rsidRDefault="00203622" w14:paraId="529C3F4F" w14:textId="77777777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40"/>
        <w:gridCol w:w="1558"/>
        <w:gridCol w:w="3117"/>
      </w:tblGrid>
      <w:tr w:rsidRPr="0060260F" w:rsidR="00203622" w:rsidTr="00B124DF" w14:paraId="273B8263" w14:textId="77777777">
        <w:tc>
          <w:tcPr>
            <w:tcW w:w="4135" w:type="dxa"/>
          </w:tcPr>
          <w:p w:rsidRPr="007702B6" w:rsidR="00203622" w:rsidP="00B124DF" w:rsidRDefault="00203622" w14:paraId="4F359B55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Get Other Services</w:t>
            </w:r>
          </w:p>
        </w:tc>
        <w:tc>
          <w:tcPr>
            <w:tcW w:w="2098" w:type="dxa"/>
            <w:gridSpan w:val="2"/>
          </w:tcPr>
          <w:p w:rsidRPr="009B65BE" w:rsidR="00203622" w:rsidP="00B124DF" w:rsidRDefault="00203622" w14:paraId="5694D95B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6</w:t>
            </w:r>
          </w:p>
        </w:tc>
        <w:tc>
          <w:tcPr>
            <w:tcW w:w="3117" w:type="dxa"/>
          </w:tcPr>
          <w:p w:rsidRPr="007702B6" w:rsidR="00203622" w:rsidP="00B124DF" w:rsidRDefault="00203622" w14:paraId="27634ADB" w14:textId="77777777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High</w:t>
            </w:r>
          </w:p>
        </w:tc>
      </w:tr>
      <w:tr w:rsidRPr="0060260F" w:rsidR="00203622" w:rsidTr="00B124DF" w14:paraId="0F0EA0CA" w14:textId="77777777">
        <w:tc>
          <w:tcPr>
            <w:tcW w:w="4675" w:type="dxa"/>
            <w:gridSpan w:val="2"/>
          </w:tcPr>
          <w:p w:rsidRPr="0060260F" w:rsidR="00203622" w:rsidP="00B124DF" w:rsidRDefault="00203622" w14:paraId="3105C6BD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865035">
              <w:rPr>
                <w:sz w:val="24"/>
                <w:szCs w:val="24"/>
              </w:rPr>
              <w:t>User</w:t>
            </w:r>
          </w:p>
        </w:tc>
        <w:tc>
          <w:tcPr>
            <w:tcW w:w="4675" w:type="dxa"/>
            <w:gridSpan w:val="2"/>
          </w:tcPr>
          <w:p w:rsidRPr="0060260F" w:rsidR="00203622" w:rsidP="00B124DF" w:rsidRDefault="00203622" w14:paraId="45A61208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Pr="0060260F" w:rsidR="00203622" w:rsidTr="00B124DF" w14:paraId="5EEACD5E" w14:textId="77777777">
        <w:tc>
          <w:tcPr>
            <w:tcW w:w="9350" w:type="dxa"/>
            <w:gridSpan w:val="4"/>
          </w:tcPr>
          <w:p w:rsidR="00203622" w:rsidP="00B124DF" w:rsidRDefault="00203622" w14:paraId="3F3B1DBB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:rsidR="00203622" w:rsidP="00B124DF" w:rsidRDefault="00203622" w14:paraId="59F05930" w14:textId="77777777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 xml:space="preserve">User – wants to </w:t>
            </w:r>
            <w:r>
              <w:rPr>
                <w:sz w:val="24"/>
                <w:szCs w:val="24"/>
              </w:rPr>
              <w:t>get Other services (Diet, Psychology)</w:t>
            </w:r>
          </w:p>
          <w:p w:rsidR="00203622" w:rsidP="00B124DF" w:rsidRDefault="00203622" w14:paraId="749A6080" w14:textId="77777777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 xml:space="preserve">Specialist – wants </w:t>
            </w:r>
            <w:r>
              <w:rPr>
                <w:sz w:val="24"/>
                <w:szCs w:val="24"/>
              </w:rPr>
              <w:t>to give services to users.</w:t>
            </w:r>
          </w:p>
          <w:p w:rsidRPr="00865035" w:rsidR="00203622" w:rsidP="00B124DF" w:rsidRDefault="00203622" w14:paraId="6174F513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– Sees the history of given services.</w:t>
            </w:r>
          </w:p>
        </w:tc>
      </w:tr>
      <w:tr w:rsidRPr="0060260F" w:rsidR="00203622" w:rsidTr="00B124DF" w14:paraId="02BC53BC" w14:textId="77777777">
        <w:tc>
          <w:tcPr>
            <w:tcW w:w="9350" w:type="dxa"/>
            <w:gridSpan w:val="4"/>
          </w:tcPr>
          <w:p w:rsidR="00203622" w:rsidP="00B124DF" w:rsidRDefault="00203622" w14:paraId="70D56577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:rsidRPr="00865035" w:rsidR="00203622" w:rsidP="00B124DF" w:rsidRDefault="00203622" w14:paraId="45A269A9" w14:textId="77777777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a</w:t>
            </w:r>
            <w:r>
              <w:rPr>
                <w:sz w:val="24"/>
                <w:szCs w:val="24"/>
              </w:rPr>
              <w:t xml:space="preserve"> user gets other services (not prediction service). </w:t>
            </w:r>
          </w:p>
        </w:tc>
      </w:tr>
      <w:tr w:rsidRPr="0060260F" w:rsidR="00203622" w:rsidTr="00B124DF" w14:paraId="394E5D1D" w14:textId="77777777">
        <w:tc>
          <w:tcPr>
            <w:tcW w:w="9350" w:type="dxa"/>
            <w:gridSpan w:val="4"/>
          </w:tcPr>
          <w:p w:rsidR="00203622" w:rsidP="00B124DF" w:rsidRDefault="00203622" w14:paraId="0DE516E3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:rsidR="00203622" w:rsidP="00B124DF" w:rsidRDefault="00203622" w14:paraId="28ABAFCD" w14:textId="77777777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>User asks for new service</w:t>
            </w:r>
          </w:p>
          <w:p w:rsidRPr="00031A51" w:rsidR="00203622" w:rsidP="00B124DF" w:rsidRDefault="00203622" w14:paraId="5D8411D4" w14:textId="77777777">
            <w:pPr>
              <w:rPr>
                <w:b/>
                <w:bCs/>
                <w:sz w:val="24"/>
                <w:szCs w:val="24"/>
              </w:rPr>
            </w:pPr>
            <w:r w:rsidRPr="00031A51">
              <w:rPr>
                <w:b/>
                <w:bCs/>
                <w:sz w:val="24"/>
                <w:szCs w:val="24"/>
              </w:rPr>
              <w:t>Type:</w:t>
            </w:r>
          </w:p>
          <w:p w:rsidRPr="00C1203A" w:rsidR="00203622" w:rsidP="00B124DF" w:rsidRDefault="00203622" w14:paraId="2EACE15C" w14:textId="77777777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Pr="00A07174" w:rsidR="00203622" w:rsidTr="00B124DF" w14:paraId="49006122" w14:textId="77777777">
        <w:tc>
          <w:tcPr>
            <w:tcW w:w="9350" w:type="dxa"/>
            <w:gridSpan w:val="4"/>
          </w:tcPr>
          <w:p w:rsidRPr="007A7ABB" w:rsidR="00203622" w:rsidP="00B124DF" w:rsidRDefault="00203622" w14:paraId="0E570172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:rsidRPr="00A07174" w:rsidR="00203622" w:rsidP="00B124DF" w:rsidRDefault="00203622" w14:paraId="3ADF3912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Association</w:t>
            </w:r>
            <w:r>
              <w:rPr>
                <w:sz w:val="28"/>
                <w:szCs w:val="28"/>
              </w:rPr>
              <w:t>:         User, SIB service</w:t>
            </w:r>
          </w:p>
          <w:p w:rsidRPr="00A07174" w:rsidR="00203622" w:rsidP="00B124DF" w:rsidRDefault="00203622" w14:paraId="209D4C65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Include</w:t>
            </w:r>
            <w:r>
              <w:rPr>
                <w:sz w:val="28"/>
                <w:szCs w:val="28"/>
              </w:rPr>
              <w:t xml:space="preserve">:                </w:t>
            </w:r>
          </w:p>
          <w:p w:rsidRPr="00A07174" w:rsidR="00203622" w:rsidP="00B124DF" w:rsidRDefault="00203622" w14:paraId="4D8884E6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Extend</w:t>
            </w:r>
          </w:p>
          <w:p w:rsidR="00203622" w:rsidP="00B124DF" w:rsidRDefault="00203622" w14:paraId="095F4CF7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Generalization</w:t>
            </w:r>
          </w:p>
          <w:p w:rsidRPr="00A07174" w:rsidR="00203622" w:rsidP="00B124DF" w:rsidRDefault="00203622" w14:paraId="2818584E" w14:textId="77777777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:rsidTr="00B124DF" w14:paraId="18F351F8" w14:textId="77777777">
        <w:tc>
          <w:tcPr>
            <w:tcW w:w="9350" w:type="dxa"/>
            <w:gridSpan w:val="4"/>
          </w:tcPr>
          <w:p w:rsidRPr="007A7ABB" w:rsidR="00203622" w:rsidP="00B124DF" w:rsidRDefault="00203622" w14:paraId="2E9B230E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:rsidRPr="00E0134D" w:rsidR="00203622" w:rsidP="00B124DF" w:rsidRDefault="00203622" w14:paraId="109C916D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User chooses</w:t>
            </w:r>
            <w:r>
              <w:rPr>
                <w:sz w:val="24"/>
                <w:szCs w:val="24"/>
              </w:rPr>
              <w:t xml:space="preserve"> Specialist</w:t>
            </w:r>
          </w:p>
          <w:p w:rsidR="00203622" w:rsidP="00B124DF" w:rsidRDefault="00203622" w14:paraId="6183C50F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pay for the service base on the service and specialist chosen.</w:t>
            </w:r>
          </w:p>
          <w:p w:rsidR="00203622" w:rsidP="00B124DF" w:rsidRDefault="00203622" w14:paraId="172BAEB6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payment was successful:</w:t>
            </w:r>
          </w:p>
          <w:p w:rsidR="00203622" w:rsidP="00B124DF" w:rsidRDefault="00203622" w14:paraId="01DA42EE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 user data from database</w:t>
            </w:r>
          </w:p>
          <w:p w:rsidR="00203622" w:rsidP="00B124DF" w:rsidRDefault="00203622" w14:paraId="2D464A87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more data wasn’t needed:</w:t>
            </w:r>
          </w:p>
          <w:p w:rsidR="00203622" w:rsidP="00B124DF" w:rsidRDefault="00203622" w14:paraId="7CA5DB02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application to the selected specialist</w:t>
            </w:r>
          </w:p>
          <w:p w:rsidR="00203622" w:rsidP="00B124DF" w:rsidRDefault="00203622" w14:paraId="01CFD4E4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predicted info was available: then Display predicted information to the specialist</w:t>
            </w:r>
          </w:p>
          <w:p w:rsidR="00203622" w:rsidP="00B124DF" w:rsidRDefault="00203622" w14:paraId="1D26D75E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se: collect and save the results</w:t>
            </w:r>
          </w:p>
          <w:p w:rsidR="00203622" w:rsidP="00B124DF" w:rsidRDefault="00203622" w14:paraId="7620EEE4" w14:textId="7777777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ify user and Display the results</w:t>
            </w:r>
          </w:p>
          <w:p w:rsidRPr="0050738C" w:rsidR="00203622" w:rsidP="00B124DF" w:rsidRDefault="00203622" w14:paraId="68798514" w14:textId="77777777">
            <w:pPr>
              <w:pStyle w:val="ListParagraph"/>
              <w:rPr>
                <w:sz w:val="24"/>
                <w:szCs w:val="24"/>
              </w:rPr>
            </w:pPr>
          </w:p>
        </w:tc>
      </w:tr>
      <w:tr w:rsidR="00203622" w:rsidTr="00B124DF" w14:paraId="0E4F98E9" w14:textId="77777777">
        <w:tc>
          <w:tcPr>
            <w:tcW w:w="9350" w:type="dxa"/>
            <w:gridSpan w:val="4"/>
          </w:tcPr>
          <w:p w:rsidRPr="0050738C" w:rsidR="00203622" w:rsidP="00B124DF" w:rsidRDefault="00203622" w14:paraId="499C5AAE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</w:tc>
      </w:tr>
      <w:tr w:rsidRPr="007563A9" w:rsidR="00203622" w:rsidTr="00B124DF" w14:paraId="307F4781" w14:textId="77777777">
        <w:tc>
          <w:tcPr>
            <w:tcW w:w="9350" w:type="dxa"/>
            <w:gridSpan w:val="4"/>
          </w:tcPr>
          <w:p w:rsidR="00203622" w:rsidP="00B124DF" w:rsidRDefault="00203622" w14:paraId="1EA9D200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:rsidR="00203622" w:rsidP="00B124DF" w:rsidRDefault="00203622" w14:paraId="73EA1C0B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3a) Notify user</w:t>
            </w:r>
          </w:p>
          <w:p w:rsidR="00203622" w:rsidP="00B124DF" w:rsidRDefault="00203622" w14:paraId="7742CE39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5a-1) Get data from user</w:t>
            </w:r>
          </w:p>
          <w:p w:rsidR="00203622" w:rsidP="00B124DF" w:rsidRDefault="00203622" w14:paraId="58EE6734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5a-2) Save new data in database</w:t>
            </w:r>
          </w:p>
          <w:p w:rsidRPr="00C55B53" w:rsidR="00203622" w:rsidP="00B124DF" w:rsidRDefault="00203622" w14:paraId="4CFA1187" w14:textId="77777777">
            <w:pPr>
              <w:rPr>
                <w:sz w:val="24"/>
                <w:szCs w:val="24"/>
              </w:rPr>
            </w:pPr>
          </w:p>
        </w:tc>
      </w:tr>
    </w:tbl>
    <w:p w:rsidRPr="00A07174" w:rsidR="00203622" w:rsidP="00203622" w:rsidRDefault="00203622" w14:paraId="1DE6E314" w14:textId="77777777">
      <w:pPr>
        <w:rPr>
          <w:sz w:val="28"/>
          <w:szCs w:val="28"/>
        </w:rPr>
      </w:pPr>
    </w:p>
    <w:p w:rsidR="00203622" w:rsidRDefault="00203622" w14:paraId="0EAD843F" w14:textId="36733665"/>
    <w:p w:rsidR="00203622" w:rsidRDefault="00203622" w14:paraId="563937B5" w14:textId="6C1AF677"/>
    <w:tbl>
      <w:tblPr>
        <w:tblStyle w:val="TableGrid"/>
        <w:bidiVisual/>
        <w:tblW w:w="9242" w:type="dxa"/>
        <w:tblLook w:val="04A0" w:firstRow="1" w:lastRow="0" w:firstColumn="1" w:lastColumn="0" w:noHBand="0" w:noVBand="1"/>
      </w:tblPr>
      <w:tblGrid>
        <w:gridCol w:w="3695"/>
        <w:gridCol w:w="1044"/>
        <w:gridCol w:w="142"/>
        <w:gridCol w:w="4361"/>
      </w:tblGrid>
      <w:tr w:rsidRPr="008901B0" w:rsidR="00203622" w:rsidTr="00B124DF" w14:paraId="70C861D0" w14:textId="77777777">
        <w:trPr>
          <w:trHeight w:val="516"/>
        </w:trPr>
        <w:tc>
          <w:tcPr>
            <w:tcW w:w="3695" w:type="dxa"/>
          </w:tcPr>
          <w:p w:rsidRPr="008901B0" w:rsidR="00203622" w:rsidP="00B124DF" w:rsidRDefault="00203622" w14:paraId="79D3A371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lastRenderedPageBreak/>
              <w:t>Importance level:</w:t>
            </w:r>
            <w:r w:rsidRPr="008901B0">
              <w:rPr>
                <w:sz w:val="24"/>
                <w:szCs w:val="24"/>
              </w:rPr>
              <w:t xml:space="preserve"> medium</w:t>
            </w:r>
          </w:p>
        </w:tc>
        <w:tc>
          <w:tcPr>
            <w:tcW w:w="1186" w:type="dxa"/>
            <w:gridSpan w:val="2"/>
          </w:tcPr>
          <w:p w:rsidRPr="008901B0" w:rsidR="00203622" w:rsidP="00B124DF" w:rsidRDefault="00203622" w14:paraId="47321A7D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D:</w:t>
            </w:r>
            <w:r w:rsidRPr="008901B0">
              <w:rPr>
                <w:sz w:val="24"/>
                <w:szCs w:val="24"/>
              </w:rPr>
              <w:t xml:space="preserve"> 7</w:t>
            </w:r>
          </w:p>
        </w:tc>
        <w:tc>
          <w:tcPr>
            <w:tcW w:w="4361" w:type="dxa"/>
          </w:tcPr>
          <w:p w:rsidRPr="008901B0" w:rsidR="00203622" w:rsidP="00B124DF" w:rsidRDefault="00203622" w14:paraId="682F11BD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Name:</w:t>
            </w:r>
            <w:r w:rsidRPr="008901B0">
              <w:rPr>
                <w:sz w:val="24"/>
                <w:szCs w:val="24"/>
              </w:rPr>
              <w:t xml:space="preserve"> Search among specialists</w:t>
            </w:r>
          </w:p>
        </w:tc>
      </w:tr>
      <w:tr w:rsidRPr="008901B0" w:rsidR="00203622" w:rsidTr="00B124DF" w14:paraId="429CA17A" w14:textId="77777777">
        <w:tc>
          <w:tcPr>
            <w:tcW w:w="4739" w:type="dxa"/>
            <w:gridSpan w:val="2"/>
          </w:tcPr>
          <w:p w:rsidRPr="008901B0" w:rsidR="00203622" w:rsidP="00B124DF" w:rsidRDefault="00203622" w14:paraId="525D66D1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Type:</w:t>
            </w:r>
            <w:r w:rsidRPr="008901B0">
              <w:rPr>
                <w:sz w:val="24"/>
                <w:szCs w:val="24"/>
              </w:rPr>
              <w:t xml:space="preserve"> Detail, Essential</w:t>
            </w:r>
          </w:p>
        </w:tc>
        <w:tc>
          <w:tcPr>
            <w:tcW w:w="4503" w:type="dxa"/>
            <w:gridSpan w:val="2"/>
          </w:tcPr>
          <w:p w:rsidRPr="008901B0" w:rsidR="00203622" w:rsidP="00B124DF" w:rsidRDefault="00203622" w14:paraId="643E3C4F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Primary Actor:</w:t>
            </w:r>
            <w:r w:rsidRPr="008901B0">
              <w:rPr>
                <w:sz w:val="24"/>
                <w:szCs w:val="24"/>
              </w:rPr>
              <w:t xml:space="preserve"> User</w:t>
            </w:r>
          </w:p>
        </w:tc>
      </w:tr>
      <w:tr w:rsidRPr="008901B0" w:rsidR="00203622" w:rsidTr="00B124DF" w14:paraId="106B71A4" w14:textId="77777777">
        <w:tc>
          <w:tcPr>
            <w:tcW w:w="9242" w:type="dxa"/>
            <w:gridSpan w:val="4"/>
          </w:tcPr>
          <w:p w:rsidRPr="008901B0" w:rsidR="00203622" w:rsidP="00B124DF" w:rsidRDefault="00203622" w14:paraId="0DEBAC0D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takeholders and Interests:</w:t>
            </w:r>
          </w:p>
          <w:p w:rsidRPr="008901B0" w:rsidR="00203622" w:rsidP="00B124DF" w:rsidRDefault="00203622" w14:paraId="25342353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User – wants to search among </w:t>
            </w:r>
            <w:proofErr w:type="spellStart"/>
            <w:r w:rsidRPr="008901B0">
              <w:rPr>
                <w:sz w:val="24"/>
                <w:szCs w:val="24"/>
              </w:rPr>
              <w:t>apecialists</w:t>
            </w:r>
            <w:proofErr w:type="spellEnd"/>
            <w:r w:rsidRPr="008901B0">
              <w:rPr>
                <w:sz w:val="24"/>
                <w:szCs w:val="24"/>
              </w:rPr>
              <w:t xml:space="preserve"> to get their information</w:t>
            </w:r>
          </w:p>
          <w:p w:rsidRPr="008901B0" w:rsidR="00203622" w:rsidP="00B124DF" w:rsidRDefault="00203622" w14:paraId="5C3BEE42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Manager - wants to search among </w:t>
            </w:r>
            <w:proofErr w:type="spellStart"/>
            <w:r w:rsidRPr="008901B0">
              <w:rPr>
                <w:sz w:val="24"/>
                <w:szCs w:val="24"/>
              </w:rPr>
              <w:t>apecialists</w:t>
            </w:r>
            <w:proofErr w:type="spellEnd"/>
            <w:r w:rsidRPr="008901B0">
              <w:rPr>
                <w:sz w:val="24"/>
                <w:szCs w:val="24"/>
              </w:rPr>
              <w:t xml:space="preserve"> to get their information</w:t>
            </w:r>
          </w:p>
          <w:p w:rsidRPr="008901B0" w:rsidR="00203622" w:rsidP="00B124DF" w:rsidRDefault="00203622" w14:paraId="02304248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Specialists - wants to search among </w:t>
            </w:r>
            <w:proofErr w:type="spellStart"/>
            <w:r w:rsidRPr="008901B0">
              <w:rPr>
                <w:sz w:val="24"/>
                <w:szCs w:val="24"/>
              </w:rPr>
              <w:t>apecialists</w:t>
            </w:r>
            <w:proofErr w:type="spellEnd"/>
            <w:r w:rsidRPr="008901B0">
              <w:rPr>
                <w:sz w:val="24"/>
                <w:szCs w:val="24"/>
              </w:rPr>
              <w:t xml:space="preserve"> to get other specialists' information</w:t>
            </w:r>
          </w:p>
        </w:tc>
      </w:tr>
      <w:tr w:rsidRPr="008901B0" w:rsidR="00203622" w:rsidTr="00B124DF" w14:paraId="4BDC89D7" w14:textId="77777777">
        <w:tc>
          <w:tcPr>
            <w:tcW w:w="9242" w:type="dxa"/>
            <w:gridSpan w:val="4"/>
          </w:tcPr>
          <w:p w:rsidRPr="008901B0" w:rsidR="00203622" w:rsidP="00B124DF" w:rsidRDefault="00203622" w14:paraId="04F35DE0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Brief Description:</w:t>
            </w:r>
          </w:p>
          <w:p w:rsidRPr="008901B0" w:rsidR="00203622" w:rsidP="00B124DF" w:rsidRDefault="00203622" w14:paraId="076514D3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</w:t>
            </w:r>
            <w:r w:rsidRPr="008901B0">
              <w:rPr>
                <w:sz w:val="24"/>
                <w:szCs w:val="24"/>
              </w:rPr>
              <w:t>use case describes how a user can search among specialists</w:t>
            </w:r>
          </w:p>
        </w:tc>
      </w:tr>
      <w:tr w:rsidRPr="008901B0" w:rsidR="00203622" w:rsidTr="00B124DF" w14:paraId="20BE50E7" w14:textId="77777777">
        <w:tc>
          <w:tcPr>
            <w:tcW w:w="9242" w:type="dxa"/>
            <w:gridSpan w:val="4"/>
          </w:tcPr>
          <w:p w:rsidRPr="008901B0" w:rsidR="00203622" w:rsidP="00B124DF" w:rsidRDefault="00203622" w14:paraId="66A0D6DE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rigger:</w:t>
            </w:r>
          </w:p>
          <w:p w:rsidRPr="008901B0" w:rsidR="00203622" w:rsidP="00B124DF" w:rsidRDefault="00203622" w14:paraId="435FF3B7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User asks for getting specialists' information</w:t>
            </w:r>
          </w:p>
          <w:p w:rsidRPr="008901B0" w:rsidR="00203622" w:rsidP="00B124DF" w:rsidRDefault="00203622" w14:paraId="531590FD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ype:</w:t>
            </w:r>
          </w:p>
          <w:p w:rsidRPr="008901B0" w:rsidR="00203622" w:rsidP="00B124DF" w:rsidRDefault="00203622" w14:paraId="7D682E1F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rnal</w:t>
            </w:r>
          </w:p>
        </w:tc>
      </w:tr>
      <w:tr w:rsidRPr="008901B0" w:rsidR="00203622" w:rsidTr="00B124DF" w14:paraId="27EC56E7" w14:textId="77777777">
        <w:tc>
          <w:tcPr>
            <w:tcW w:w="9242" w:type="dxa"/>
            <w:gridSpan w:val="4"/>
          </w:tcPr>
          <w:p w:rsidRPr="008901B0" w:rsidR="00203622" w:rsidP="00B124DF" w:rsidRDefault="00203622" w14:paraId="4032684A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Relationships:</w:t>
            </w:r>
          </w:p>
          <w:p w:rsidRPr="008901B0" w:rsidR="00203622" w:rsidP="00203622" w:rsidRDefault="00203622" w14:paraId="68D7A577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Association:    User, Manager</w:t>
            </w:r>
          </w:p>
          <w:p w:rsidRPr="008901B0" w:rsidR="00203622" w:rsidP="00203622" w:rsidRDefault="00203622" w14:paraId="33F3A41E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nclude:</w:t>
            </w:r>
          </w:p>
          <w:p w:rsidRPr="008901B0" w:rsidR="00203622" w:rsidP="00203622" w:rsidRDefault="00203622" w14:paraId="24EBDD3B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:rsidRPr="008901B0" w:rsidR="00203622" w:rsidP="00203622" w:rsidRDefault="00203622" w14:paraId="0792DB1B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</w:tc>
      </w:tr>
      <w:tr w:rsidRPr="008901B0" w:rsidR="00203622" w:rsidTr="00B124DF" w14:paraId="212C2FD5" w14:textId="77777777">
        <w:tc>
          <w:tcPr>
            <w:tcW w:w="9242" w:type="dxa"/>
            <w:gridSpan w:val="4"/>
          </w:tcPr>
          <w:p w:rsidRPr="008901B0" w:rsidR="00203622" w:rsidP="00B124DF" w:rsidRDefault="00203622" w14:paraId="30CEA952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Normal Flows of Events:</w:t>
            </w:r>
          </w:p>
          <w:p w:rsidRPr="008901B0" w:rsidR="00203622" w:rsidP="00203622" w:rsidRDefault="00203622" w14:paraId="03427A9F" w14:textId="77777777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nter the Specialist  name and Hit search</w:t>
            </w:r>
          </w:p>
          <w:p w:rsidRPr="008901B0" w:rsidR="00203622" w:rsidP="00203622" w:rsidRDefault="00203622" w14:paraId="2866D259" w14:textId="77777777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t the results from Specialist table in database</w:t>
            </w:r>
          </w:p>
          <w:p w:rsidRPr="008901B0" w:rsidR="00203622" w:rsidP="00203622" w:rsidRDefault="00203622" w14:paraId="0BA056BC" w14:textId="77777777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Show the results to the User/manager</w:t>
            </w:r>
          </w:p>
        </w:tc>
      </w:tr>
      <w:tr w:rsidRPr="008901B0" w:rsidR="00203622" w:rsidTr="00B124DF" w14:paraId="5876CAFC" w14:textId="77777777">
        <w:tc>
          <w:tcPr>
            <w:tcW w:w="9242" w:type="dxa"/>
            <w:gridSpan w:val="4"/>
          </w:tcPr>
          <w:p w:rsidRPr="008901B0" w:rsidR="00203622" w:rsidP="00B124DF" w:rsidRDefault="00203622" w14:paraId="3733C76F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ub Flows:</w:t>
            </w:r>
          </w:p>
        </w:tc>
      </w:tr>
      <w:tr w:rsidRPr="008901B0" w:rsidR="00203622" w:rsidTr="00B124DF" w14:paraId="4732E339" w14:textId="77777777">
        <w:tc>
          <w:tcPr>
            <w:tcW w:w="9242" w:type="dxa"/>
            <w:gridSpan w:val="4"/>
          </w:tcPr>
          <w:p w:rsidRPr="008901B0" w:rsidR="00203622" w:rsidP="00B124DF" w:rsidRDefault="00203622" w14:paraId="60560155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Alternate/Exceptional Flows:</w:t>
            </w:r>
          </w:p>
          <w:p w:rsidRPr="008901B0" w:rsidR="00203622" w:rsidP="00203622" w:rsidRDefault="00203622" w14:paraId="5E7E0746" w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nter the Specialist name and Hit search</w:t>
            </w:r>
          </w:p>
          <w:p w:rsidRPr="008901B0" w:rsidR="00203622" w:rsidP="00203622" w:rsidRDefault="00203622" w14:paraId="23E9E9C3" w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f the Specialist  name wasn’t found in Specialist table in database:</w:t>
            </w:r>
          </w:p>
          <w:p w:rsidRPr="008901B0" w:rsidR="00203622" w:rsidP="00B124DF" w:rsidRDefault="00203622" w14:paraId="5FB9B5CE" w14:textId="77777777">
            <w:pPr>
              <w:pStyle w:val="ListParagraph"/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    Shows an error message</w:t>
            </w:r>
          </w:p>
          <w:p w:rsidRPr="008901B0" w:rsidR="00203622" w:rsidP="00B124DF" w:rsidRDefault="00203622" w14:paraId="7280831D" w14:textId="77777777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:rsidRPr="008901B0" w:rsidR="00203622" w:rsidP="00203622" w:rsidRDefault="00203622" w14:paraId="0643ECEF" w14:textId="77777777">
      <w:pPr>
        <w:rPr>
          <w:sz w:val="24"/>
          <w:szCs w:val="24"/>
        </w:rPr>
      </w:pPr>
    </w:p>
    <w:p w:rsidR="00203622" w:rsidRDefault="00203622" w14:paraId="616E19A8" w14:textId="0D16F16C"/>
    <w:p w:rsidR="00203622" w:rsidRDefault="00203622" w14:paraId="44387B79" w14:textId="4CE63A4A"/>
    <w:p w:rsidR="00203622" w:rsidRDefault="00203622" w14:paraId="3756F8C2" w14:textId="1E91F615"/>
    <w:p w:rsidR="00203622" w:rsidRDefault="00203622" w14:paraId="609A41AB" w14:textId="18D62640"/>
    <w:p w:rsidR="00203622" w:rsidRDefault="00203622" w14:paraId="6A8612A7" w14:textId="348693B8"/>
    <w:p w:rsidR="00203622" w:rsidRDefault="00203622" w14:paraId="29DDC7C5" w14:textId="3C45A6CF"/>
    <w:p w:rsidR="00203622" w:rsidRDefault="00203622" w14:paraId="571D2FA9" w14:textId="15BA45C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990"/>
        <w:gridCol w:w="1260"/>
        <w:gridCol w:w="3595"/>
      </w:tblGrid>
      <w:tr w:rsidR="00203622" w:rsidTr="00B124DF" w14:paraId="6262797B" w14:textId="77777777">
        <w:tc>
          <w:tcPr>
            <w:tcW w:w="3505" w:type="dxa"/>
          </w:tcPr>
          <w:p w:rsidR="00203622" w:rsidP="00B124DF" w:rsidRDefault="00203622" w14:paraId="5F9BE3E4" w14:textId="77777777">
            <w:pPr>
              <w:rPr>
                <w:sz w:val="24"/>
                <w:szCs w:val="24"/>
                <w:lang w:bidi="fa-IR"/>
              </w:rPr>
            </w:pPr>
            <w:r w:rsidRPr="002B5073">
              <w:rPr>
                <w:b/>
                <w:bCs/>
                <w:sz w:val="28"/>
                <w:szCs w:val="28"/>
                <w:lang w:bidi="fa-IR"/>
              </w:rPr>
              <w:lastRenderedPageBreak/>
              <w:t xml:space="preserve">Use case name </w:t>
            </w:r>
            <w:r w:rsidRPr="002B5073">
              <w:rPr>
                <w:b/>
                <w:bCs/>
                <w:sz w:val="24"/>
                <w:szCs w:val="24"/>
                <w:lang w:bidi="fa-IR"/>
              </w:rPr>
              <w:t>:</w:t>
            </w:r>
            <w:r w:rsidRPr="002B5073">
              <w:rPr>
                <w:sz w:val="24"/>
                <w:szCs w:val="24"/>
                <w:lang w:bidi="fa-IR"/>
              </w:rPr>
              <w:t xml:space="preserve"> </w:t>
            </w:r>
            <w:proofErr w:type="spellStart"/>
            <w:r w:rsidRPr="00807F04">
              <w:rPr>
                <w:sz w:val="24"/>
                <w:szCs w:val="24"/>
                <w:lang w:bidi="fa-IR"/>
              </w:rPr>
              <w:t>Search_Users</w:t>
            </w:r>
            <w:proofErr w:type="spellEnd"/>
          </w:p>
          <w:p w:rsidR="00203622" w:rsidP="00B124DF" w:rsidRDefault="00203622" w14:paraId="7A828BC6" w14:textId="77777777">
            <w:pPr>
              <w:rPr>
                <w:lang w:bidi="fa-IR"/>
              </w:rPr>
            </w:pPr>
          </w:p>
        </w:tc>
        <w:tc>
          <w:tcPr>
            <w:tcW w:w="2250" w:type="dxa"/>
            <w:gridSpan w:val="2"/>
          </w:tcPr>
          <w:p w:rsidR="00203622" w:rsidP="00B124DF" w:rsidRDefault="00203622" w14:paraId="7D3924FC" w14:textId="77777777">
            <w:pPr>
              <w:rPr>
                <w:lang w:bidi="fa-IR"/>
              </w:rPr>
            </w:pPr>
            <w:r w:rsidRPr="002B5073">
              <w:rPr>
                <w:b/>
                <w:bCs/>
                <w:sz w:val="28"/>
                <w:szCs w:val="28"/>
                <w:lang w:bidi="fa-IR"/>
              </w:rPr>
              <w:t>ID</w:t>
            </w:r>
            <w:r w:rsidRPr="002B5073">
              <w:rPr>
                <w:b/>
                <w:bCs/>
                <w:sz w:val="24"/>
                <w:szCs w:val="24"/>
                <w:lang w:bidi="fa-IR"/>
              </w:rPr>
              <w:t xml:space="preserve"> :</w:t>
            </w:r>
            <w:r>
              <w:rPr>
                <w:lang w:bidi="fa-IR"/>
              </w:rPr>
              <w:t xml:space="preserve"> </w:t>
            </w:r>
            <w:r w:rsidRPr="00807F04">
              <w:rPr>
                <w:sz w:val="24"/>
                <w:szCs w:val="24"/>
                <w:lang w:bidi="fa-IR"/>
              </w:rPr>
              <w:t>8</w:t>
            </w:r>
          </w:p>
        </w:tc>
        <w:tc>
          <w:tcPr>
            <w:tcW w:w="3595" w:type="dxa"/>
          </w:tcPr>
          <w:p w:rsidR="00203622" w:rsidP="00B124DF" w:rsidRDefault="00203622" w14:paraId="144CD3B5" w14:textId="77777777">
            <w:pPr>
              <w:rPr>
                <w:lang w:bidi="fa-IR"/>
              </w:rPr>
            </w:pPr>
            <w:r w:rsidRPr="002B5073">
              <w:rPr>
                <w:b/>
                <w:bCs/>
                <w:sz w:val="28"/>
                <w:szCs w:val="28"/>
                <w:lang w:bidi="fa-IR"/>
              </w:rPr>
              <w:t xml:space="preserve">Importance level </w:t>
            </w:r>
            <w:r w:rsidRPr="002B5073">
              <w:rPr>
                <w:b/>
                <w:bCs/>
                <w:sz w:val="24"/>
                <w:szCs w:val="24"/>
                <w:lang w:bidi="fa-IR"/>
              </w:rPr>
              <w:t>:</w:t>
            </w:r>
            <w:r w:rsidRPr="002B5073">
              <w:rPr>
                <w:sz w:val="24"/>
                <w:szCs w:val="24"/>
                <w:lang w:bidi="fa-IR"/>
              </w:rPr>
              <w:t xml:space="preserve"> </w:t>
            </w:r>
            <w:r w:rsidRPr="00807F04">
              <w:rPr>
                <w:sz w:val="24"/>
                <w:szCs w:val="24"/>
                <w:lang w:bidi="fa-IR"/>
              </w:rPr>
              <w:t>medium</w:t>
            </w:r>
          </w:p>
        </w:tc>
      </w:tr>
      <w:tr w:rsidR="00203622" w:rsidTr="00B124DF" w14:paraId="3C824C0C" w14:textId="77777777">
        <w:tc>
          <w:tcPr>
            <w:tcW w:w="4495" w:type="dxa"/>
            <w:gridSpan w:val="2"/>
          </w:tcPr>
          <w:p w:rsidR="00203622" w:rsidP="00B124DF" w:rsidRDefault="00203622" w14:paraId="76DB3C65" w14:textId="77777777">
            <w:pPr>
              <w:rPr>
                <w:sz w:val="24"/>
                <w:szCs w:val="24"/>
                <w:lang w:bidi="fa-IR"/>
              </w:rPr>
            </w:pPr>
            <w:r w:rsidRPr="002B5073">
              <w:rPr>
                <w:b/>
                <w:bCs/>
                <w:sz w:val="28"/>
                <w:szCs w:val="28"/>
                <w:lang w:bidi="fa-IR"/>
              </w:rPr>
              <w:t>Primary actor :</w:t>
            </w:r>
            <w:r>
              <w:rPr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807F04">
              <w:rPr>
                <w:sz w:val="24"/>
                <w:szCs w:val="24"/>
                <w:lang w:bidi="fa-IR"/>
              </w:rPr>
              <w:t>manager</w:t>
            </w:r>
          </w:p>
          <w:p w:rsidRPr="002B5073" w:rsidR="00203622" w:rsidP="00B124DF" w:rsidRDefault="00203622" w14:paraId="53A8F14A" w14:textId="77777777">
            <w:pPr>
              <w:rPr>
                <w:lang w:bidi="fa-IR"/>
              </w:rPr>
            </w:pPr>
          </w:p>
        </w:tc>
        <w:tc>
          <w:tcPr>
            <w:tcW w:w="4855" w:type="dxa"/>
            <w:gridSpan w:val="2"/>
          </w:tcPr>
          <w:p w:rsidRPr="002B5073" w:rsidR="00203622" w:rsidP="00B124DF" w:rsidRDefault="00203622" w14:paraId="133D94CE" w14:textId="77777777">
            <w:pPr>
              <w:ind w:left="-18"/>
              <w:rPr>
                <w:b/>
                <w:bCs/>
                <w:lang w:bidi="fa-IR"/>
              </w:rPr>
            </w:pPr>
            <w:r w:rsidRPr="002B5073">
              <w:rPr>
                <w:b/>
                <w:bCs/>
                <w:sz w:val="28"/>
                <w:szCs w:val="28"/>
                <w:lang w:bidi="fa-IR"/>
              </w:rPr>
              <w:t>Use case type :</w:t>
            </w:r>
            <w:r w:rsidRPr="007702B6">
              <w:rPr>
                <w:sz w:val="24"/>
                <w:szCs w:val="24"/>
              </w:rPr>
              <w:t xml:space="preserve"> Detail, Essential</w:t>
            </w:r>
          </w:p>
        </w:tc>
      </w:tr>
      <w:tr w:rsidR="00203622" w:rsidTr="00B124DF" w14:paraId="5D63B475" w14:textId="77777777">
        <w:tc>
          <w:tcPr>
            <w:tcW w:w="9350" w:type="dxa"/>
            <w:gridSpan w:val="4"/>
          </w:tcPr>
          <w:p w:rsidR="00203622" w:rsidP="00B124DF" w:rsidRDefault="00203622" w14:paraId="6DAC3E73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:rsidR="00203622" w:rsidP="00B124DF" w:rsidRDefault="00203622" w14:paraId="03E4B6AB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Manager - wants to search among </w:t>
            </w:r>
            <w:r>
              <w:rPr>
                <w:sz w:val="24"/>
                <w:szCs w:val="24"/>
              </w:rPr>
              <w:t>users</w:t>
            </w:r>
            <w:r w:rsidRPr="008901B0">
              <w:rPr>
                <w:sz w:val="24"/>
                <w:szCs w:val="24"/>
              </w:rPr>
              <w:t xml:space="preserve"> to get their information</w:t>
            </w:r>
          </w:p>
          <w:p w:rsidRPr="008A386E" w:rsidR="00203622" w:rsidP="00B124DF" w:rsidRDefault="00203622" w14:paraId="78407F61" w14:textId="77777777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203622" w:rsidTr="00B124DF" w14:paraId="238832D8" w14:textId="77777777">
        <w:tc>
          <w:tcPr>
            <w:tcW w:w="9350" w:type="dxa"/>
            <w:gridSpan w:val="4"/>
          </w:tcPr>
          <w:p w:rsidR="00203622" w:rsidP="00B124DF" w:rsidRDefault="00203622" w14:paraId="550ECF09" w14:textId="77777777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:rsidR="00203622" w:rsidP="00B124DF" w:rsidRDefault="00203622" w14:paraId="342960A4" w14:textId="77777777">
            <w:pPr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</w:t>
            </w:r>
            <w:r w:rsidRPr="008901B0">
              <w:rPr>
                <w:sz w:val="24"/>
                <w:szCs w:val="24"/>
              </w:rPr>
              <w:t xml:space="preserve">use case describes how a </w:t>
            </w:r>
            <w:r>
              <w:rPr>
                <w:sz w:val="24"/>
                <w:szCs w:val="24"/>
              </w:rPr>
              <w:t>manager</w:t>
            </w:r>
            <w:r w:rsidRPr="008901B0">
              <w:rPr>
                <w:sz w:val="24"/>
                <w:szCs w:val="24"/>
              </w:rPr>
              <w:t xml:space="preserve"> can search among </w:t>
            </w:r>
            <w:r>
              <w:rPr>
                <w:sz w:val="24"/>
                <w:szCs w:val="24"/>
              </w:rPr>
              <w:t>users</w:t>
            </w:r>
          </w:p>
          <w:p w:rsidR="00203622" w:rsidP="00B124DF" w:rsidRDefault="00203622" w14:paraId="326D3B49" w14:textId="77777777">
            <w:pPr>
              <w:rPr>
                <w:lang w:bidi="fa-IR"/>
              </w:rPr>
            </w:pPr>
          </w:p>
        </w:tc>
      </w:tr>
      <w:tr w:rsidR="00203622" w:rsidTr="00B124DF" w14:paraId="0A62C244" w14:textId="77777777">
        <w:tc>
          <w:tcPr>
            <w:tcW w:w="9350" w:type="dxa"/>
            <w:gridSpan w:val="4"/>
          </w:tcPr>
          <w:p w:rsidRPr="008A386E" w:rsidR="00203622" w:rsidP="00B124DF" w:rsidRDefault="00203622" w14:paraId="3B133B58" w14:textId="77777777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8A386E">
              <w:rPr>
                <w:b/>
                <w:bCs/>
                <w:sz w:val="28"/>
                <w:szCs w:val="28"/>
              </w:rPr>
              <w:t>Trigger:</w:t>
            </w:r>
          </w:p>
          <w:p w:rsidRPr="008901B0" w:rsidR="00203622" w:rsidP="00B124DF" w:rsidRDefault="00203622" w14:paraId="6BD8859E" w14:textId="77777777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  <w:r w:rsidRPr="008901B0">
              <w:rPr>
                <w:sz w:val="24"/>
                <w:szCs w:val="24"/>
              </w:rPr>
              <w:t xml:space="preserve"> asks for getting </w:t>
            </w:r>
            <w:r>
              <w:rPr>
                <w:sz w:val="24"/>
                <w:szCs w:val="24"/>
              </w:rPr>
              <w:t>users</w:t>
            </w:r>
            <w:r w:rsidRPr="008901B0">
              <w:rPr>
                <w:sz w:val="24"/>
                <w:szCs w:val="24"/>
              </w:rPr>
              <w:t>' information</w:t>
            </w:r>
          </w:p>
          <w:p w:rsidRPr="008A386E" w:rsidR="00203622" w:rsidP="00B124DF" w:rsidRDefault="00203622" w14:paraId="6C8AF8C1" w14:textId="77777777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8A386E">
              <w:rPr>
                <w:b/>
                <w:bCs/>
                <w:sz w:val="28"/>
                <w:szCs w:val="28"/>
              </w:rPr>
              <w:t>Type:</w:t>
            </w:r>
          </w:p>
          <w:p w:rsidRPr="008A386E" w:rsidR="00203622" w:rsidP="00B124DF" w:rsidRDefault="00203622" w14:paraId="2A75F5C8" w14:textId="77777777">
            <w:pPr>
              <w:rPr>
                <w:b/>
                <w:bCs/>
                <w:sz w:val="28"/>
                <w:szCs w:val="28"/>
              </w:rPr>
            </w:pPr>
            <w:r w:rsidRPr="008901B0">
              <w:rPr>
                <w:sz w:val="24"/>
                <w:szCs w:val="24"/>
              </w:rPr>
              <w:t>External</w:t>
            </w:r>
          </w:p>
        </w:tc>
      </w:tr>
      <w:tr w:rsidR="00203622" w:rsidTr="00B124DF" w14:paraId="59BA6702" w14:textId="77777777">
        <w:tc>
          <w:tcPr>
            <w:tcW w:w="9350" w:type="dxa"/>
            <w:gridSpan w:val="4"/>
          </w:tcPr>
          <w:p w:rsidR="00203622" w:rsidP="00B124DF" w:rsidRDefault="00203622" w14:paraId="09C35E8F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:rsidRPr="008901B0" w:rsidR="00203622" w:rsidP="00203622" w:rsidRDefault="00203622" w14:paraId="270F3BBD" w14:textId="77777777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Association:    Manager</w:t>
            </w:r>
          </w:p>
          <w:p w:rsidRPr="008901B0" w:rsidR="00203622" w:rsidP="00203622" w:rsidRDefault="00203622" w14:paraId="0E738673" w14:textId="77777777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nclude:</w:t>
            </w:r>
          </w:p>
          <w:p w:rsidRPr="008901B0" w:rsidR="00203622" w:rsidP="00203622" w:rsidRDefault="00203622" w14:paraId="00F99384" w14:textId="77777777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:rsidRPr="003F4ACD" w:rsidR="00203622" w:rsidP="00203622" w:rsidRDefault="00203622" w14:paraId="019CE91A" w14:textId="77777777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  <w:p w:rsidRPr="008A386E" w:rsidR="00203622" w:rsidP="00203622" w:rsidRDefault="00203622" w14:paraId="7BA73C1F" w14:textId="77777777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</w:rPr>
            </w:pPr>
          </w:p>
        </w:tc>
      </w:tr>
      <w:tr w:rsidR="00203622" w:rsidTr="00B124DF" w14:paraId="3A343F67" w14:textId="77777777">
        <w:tc>
          <w:tcPr>
            <w:tcW w:w="9350" w:type="dxa"/>
            <w:gridSpan w:val="4"/>
          </w:tcPr>
          <w:p w:rsidR="00203622" w:rsidP="00B124DF" w:rsidRDefault="00203622" w14:paraId="5F0E9F0D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:rsidRPr="008901B0" w:rsidR="00203622" w:rsidP="00203622" w:rsidRDefault="00203622" w14:paraId="4EF8A212" w14:textId="77777777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Enter the </w:t>
            </w:r>
            <w:r>
              <w:rPr>
                <w:sz w:val="24"/>
                <w:szCs w:val="24"/>
              </w:rPr>
              <w:t>user</w:t>
            </w:r>
            <w:r w:rsidRPr="008901B0">
              <w:rPr>
                <w:sz w:val="24"/>
                <w:szCs w:val="24"/>
              </w:rPr>
              <w:t xml:space="preserve">  name and Hit search</w:t>
            </w:r>
          </w:p>
          <w:p w:rsidRPr="008901B0" w:rsidR="00203622" w:rsidP="00203622" w:rsidRDefault="00203622" w14:paraId="336E590B" w14:textId="77777777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Get the results from </w:t>
            </w:r>
            <w:r>
              <w:rPr>
                <w:sz w:val="24"/>
                <w:szCs w:val="24"/>
              </w:rPr>
              <w:t>User</w:t>
            </w:r>
            <w:r w:rsidRPr="008901B0">
              <w:rPr>
                <w:sz w:val="24"/>
                <w:szCs w:val="24"/>
              </w:rPr>
              <w:t xml:space="preserve"> table in database</w:t>
            </w:r>
          </w:p>
          <w:p w:rsidRPr="003F4ACD" w:rsidR="00203622" w:rsidP="00203622" w:rsidRDefault="00203622" w14:paraId="2B5ABFEF" w14:textId="77777777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8"/>
                <w:szCs w:val="28"/>
              </w:rPr>
            </w:pPr>
            <w:r w:rsidRPr="008901B0">
              <w:rPr>
                <w:sz w:val="24"/>
                <w:szCs w:val="24"/>
              </w:rPr>
              <w:t>Show the results to the manager</w:t>
            </w:r>
          </w:p>
          <w:p w:rsidRPr="008A386E" w:rsidR="00203622" w:rsidP="00203622" w:rsidRDefault="00203622" w14:paraId="5381EB7F" w14:textId="77777777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8"/>
                <w:szCs w:val="28"/>
              </w:rPr>
            </w:pPr>
          </w:p>
        </w:tc>
      </w:tr>
      <w:tr w:rsidR="00203622" w:rsidTr="00B124DF" w14:paraId="4CC13C3A" w14:textId="77777777">
        <w:tc>
          <w:tcPr>
            <w:tcW w:w="9350" w:type="dxa"/>
            <w:gridSpan w:val="4"/>
          </w:tcPr>
          <w:p w:rsidR="00203622" w:rsidP="00B124DF" w:rsidRDefault="00203622" w14:paraId="01712B36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  <w:p w:rsidR="00203622" w:rsidP="00B124DF" w:rsidRDefault="00203622" w14:paraId="6D937375" w14:textId="77777777">
            <w:pPr>
              <w:rPr>
                <w:lang w:bidi="fa-IR"/>
              </w:rPr>
            </w:pPr>
          </w:p>
        </w:tc>
      </w:tr>
      <w:tr w:rsidR="00203622" w:rsidTr="00B124DF" w14:paraId="355CFB01" w14:textId="77777777">
        <w:tc>
          <w:tcPr>
            <w:tcW w:w="9350" w:type="dxa"/>
            <w:gridSpan w:val="4"/>
          </w:tcPr>
          <w:p w:rsidR="00203622" w:rsidP="00B124DF" w:rsidRDefault="00203622" w14:paraId="2C3051AA" w14:textId="77777777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:rsidRPr="008901B0" w:rsidR="00203622" w:rsidP="00203622" w:rsidRDefault="00203622" w14:paraId="54B9C35E" w14:textId="77777777">
            <w:pPr>
              <w:pStyle w:val="ListParagraph"/>
              <w:numPr>
                <w:ilvl w:val="0"/>
                <w:numId w:val="8"/>
              </w:numPr>
              <w:spacing w:after="20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er the U</w:t>
            </w:r>
            <w:r w:rsidRPr="008901B0">
              <w:rPr>
                <w:sz w:val="24"/>
                <w:szCs w:val="24"/>
              </w:rPr>
              <w:t>ser</w:t>
            </w:r>
            <w:r>
              <w:rPr>
                <w:sz w:val="24"/>
                <w:szCs w:val="24"/>
              </w:rPr>
              <w:t xml:space="preserve"> </w:t>
            </w:r>
            <w:r w:rsidRPr="008901B0">
              <w:rPr>
                <w:sz w:val="24"/>
                <w:szCs w:val="24"/>
              </w:rPr>
              <w:t>name and Hit search</w:t>
            </w:r>
          </w:p>
          <w:p w:rsidRPr="008901B0" w:rsidR="00203622" w:rsidP="00203622" w:rsidRDefault="00203622" w14:paraId="7588DA77" w14:textId="77777777">
            <w:pPr>
              <w:pStyle w:val="ListParagraph"/>
              <w:numPr>
                <w:ilvl w:val="0"/>
                <w:numId w:val="8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If the </w:t>
            </w:r>
            <w:r>
              <w:rPr>
                <w:sz w:val="24"/>
                <w:szCs w:val="24"/>
              </w:rPr>
              <w:t>User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name wasn’t found in User</w:t>
            </w:r>
            <w:r w:rsidRPr="008901B0">
              <w:rPr>
                <w:sz w:val="24"/>
                <w:szCs w:val="24"/>
              </w:rPr>
              <w:t xml:space="preserve"> table in database:</w:t>
            </w:r>
          </w:p>
          <w:p w:rsidR="00203622" w:rsidP="00B124DF" w:rsidRDefault="00203622" w14:paraId="1E3207F6" w14:textId="77777777">
            <w:pPr>
              <w:pStyle w:val="ListParagraph"/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    Shows an error message</w:t>
            </w:r>
          </w:p>
          <w:p w:rsidRPr="008A386E" w:rsidR="00203622" w:rsidP="00B124DF" w:rsidRDefault="00203622" w14:paraId="00681E3F" w14:textId="77777777">
            <w:pPr>
              <w:pStyle w:val="ListParagraph"/>
              <w:spacing w:line="276" w:lineRule="auto"/>
              <w:rPr>
                <w:sz w:val="24"/>
                <w:szCs w:val="24"/>
              </w:rPr>
            </w:pPr>
          </w:p>
        </w:tc>
      </w:tr>
    </w:tbl>
    <w:p w:rsidR="00203622" w:rsidP="00203622" w:rsidRDefault="00203622" w14:paraId="4B161DF8" w14:textId="77777777">
      <w:pPr>
        <w:rPr>
          <w:rtl/>
          <w:lang w:bidi="fa-IR"/>
        </w:rPr>
      </w:pPr>
    </w:p>
    <w:p w:rsidR="00203622" w:rsidRDefault="00203622" w14:paraId="2613C5E7" w14:textId="77777777"/>
    <w:p w:rsidR="00203622" w:rsidRDefault="00203622" w14:paraId="27724841" w14:textId="28CDDA04"/>
    <w:p w:rsidR="00203622" w:rsidRDefault="00203622" w14:paraId="7C318FDC" w14:textId="77777777"/>
    <w:tbl>
      <w:tblPr>
        <w:tblStyle w:val="TableGrid"/>
        <w:bidiVisual/>
        <w:tblW w:w="9242" w:type="dxa"/>
        <w:tblLook w:val="04A0" w:firstRow="1" w:lastRow="0" w:firstColumn="1" w:lastColumn="0" w:noHBand="0" w:noVBand="1"/>
      </w:tblPr>
      <w:tblGrid>
        <w:gridCol w:w="3695"/>
        <w:gridCol w:w="1044"/>
        <w:gridCol w:w="142"/>
        <w:gridCol w:w="4361"/>
      </w:tblGrid>
      <w:tr w:rsidRPr="008901B0" w:rsidR="00203622" w:rsidTr="00B124DF" w14:paraId="3C30C184" w14:textId="77777777">
        <w:trPr>
          <w:trHeight w:val="516"/>
        </w:trPr>
        <w:tc>
          <w:tcPr>
            <w:tcW w:w="3695" w:type="dxa"/>
          </w:tcPr>
          <w:p w:rsidRPr="008901B0" w:rsidR="00203622" w:rsidP="00B124DF" w:rsidRDefault="00203622" w14:paraId="5DCD1541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lastRenderedPageBreak/>
              <w:t>Importance level:</w:t>
            </w:r>
            <w:r w:rsidRPr="008901B0">
              <w:rPr>
                <w:sz w:val="24"/>
                <w:szCs w:val="24"/>
              </w:rPr>
              <w:t xml:space="preserve"> medium</w:t>
            </w:r>
          </w:p>
        </w:tc>
        <w:tc>
          <w:tcPr>
            <w:tcW w:w="1186" w:type="dxa"/>
            <w:gridSpan w:val="2"/>
          </w:tcPr>
          <w:p w:rsidRPr="008901B0" w:rsidR="00203622" w:rsidP="00B124DF" w:rsidRDefault="00203622" w14:paraId="1FB559A6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D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9</w:t>
            </w:r>
          </w:p>
        </w:tc>
        <w:tc>
          <w:tcPr>
            <w:tcW w:w="4361" w:type="dxa"/>
          </w:tcPr>
          <w:p w:rsidRPr="008901B0" w:rsidR="00203622" w:rsidP="00B124DF" w:rsidRDefault="00203622" w14:paraId="0B3CF286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Name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et activity summery</w:t>
            </w:r>
          </w:p>
        </w:tc>
      </w:tr>
      <w:tr w:rsidRPr="008901B0" w:rsidR="00203622" w:rsidTr="00B124DF" w14:paraId="69642FF2" w14:textId="77777777">
        <w:tc>
          <w:tcPr>
            <w:tcW w:w="4739" w:type="dxa"/>
            <w:gridSpan w:val="2"/>
          </w:tcPr>
          <w:p w:rsidRPr="008901B0" w:rsidR="00203622" w:rsidP="00B124DF" w:rsidRDefault="00203622" w14:paraId="357CBFB1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Type:</w:t>
            </w:r>
            <w:r w:rsidRPr="008901B0">
              <w:rPr>
                <w:sz w:val="24"/>
                <w:szCs w:val="24"/>
              </w:rPr>
              <w:t xml:space="preserve"> Detail, Essential</w:t>
            </w:r>
          </w:p>
        </w:tc>
        <w:tc>
          <w:tcPr>
            <w:tcW w:w="4503" w:type="dxa"/>
            <w:gridSpan w:val="2"/>
          </w:tcPr>
          <w:p w:rsidRPr="008901B0" w:rsidR="00203622" w:rsidP="00B124DF" w:rsidRDefault="00203622" w14:paraId="0DD2C1DF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Primary Actor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nager</w:t>
            </w:r>
          </w:p>
        </w:tc>
      </w:tr>
      <w:tr w:rsidRPr="008901B0" w:rsidR="00203622" w:rsidTr="00B124DF" w14:paraId="1BBACDD1" w14:textId="77777777">
        <w:tc>
          <w:tcPr>
            <w:tcW w:w="9242" w:type="dxa"/>
            <w:gridSpan w:val="4"/>
          </w:tcPr>
          <w:p w:rsidRPr="008901B0" w:rsidR="00203622" w:rsidP="00B124DF" w:rsidRDefault="00203622" w14:paraId="43905000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takeholders and Interests:</w:t>
            </w:r>
          </w:p>
          <w:p w:rsidRPr="008901B0" w:rsidR="00203622" w:rsidP="00B124DF" w:rsidRDefault="00203622" w14:paraId="1259D7DC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Manager - </w:t>
            </w:r>
            <w:r>
              <w:rPr>
                <w:rStyle w:val="jlqj4b"/>
                <w:lang w:val="en"/>
              </w:rPr>
              <w:t xml:space="preserve">wants to get a summary of the activities of users, specialists and </w:t>
            </w:r>
            <w:r w:rsidRPr="00756897">
              <w:rPr>
                <w:rFonts w:cs="Arial"/>
                <w:color w:val="191919"/>
                <w:sz w:val="24"/>
                <w:szCs w:val="24"/>
              </w:rPr>
              <w:t>supporters</w:t>
            </w:r>
          </w:p>
        </w:tc>
      </w:tr>
      <w:tr w:rsidRPr="008901B0" w:rsidR="00203622" w:rsidTr="00B124DF" w14:paraId="6067CFAA" w14:textId="77777777">
        <w:tc>
          <w:tcPr>
            <w:tcW w:w="9242" w:type="dxa"/>
            <w:gridSpan w:val="4"/>
          </w:tcPr>
          <w:p w:rsidRPr="008901B0" w:rsidR="00203622" w:rsidP="00B124DF" w:rsidRDefault="00203622" w14:paraId="68769BEC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Brief Description:</w:t>
            </w:r>
          </w:p>
          <w:p w:rsidRPr="008901B0" w:rsidR="00203622" w:rsidP="00B124DF" w:rsidRDefault="00203622" w14:paraId="29489423" w14:textId="77777777">
            <w:pPr>
              <w:spacing w:line="276" w:lineRule="auto"/>
              <w:rPr>
                <w:sz w:val="24"/>
                <w:szCs w:val="24"/>
              </w:rPr>
            </w:pPr>
            <w:r w:rsidRPr="343296E3">
              <w:rPr>
                <w:sz w:val="24"/>
                <w:szCs w:val="24"/>
              </w:rPr>
              <w:t xml:space="preserve">This use case describes how the manager can </w:t>
            </w:r>
            <w:r w:rsidRPr="343296E3">
              <w:rPr>
                <w:rStyle w:val="jlqj4b"/>
                <w:lang w:val="en"/>
              </w:rPr>
              <w:t xml:space="preserve">get a summary of the activities of users, specialists and </w:t>
            </w:r>
            <w:r w:rsidRPr="343296E3">
              <w:rPr>
                <w:rFonts w:cs="Arial"/>
                <w:color w:val="191919"/>
                <w:sz w:val="24"/>
                <w:szCs w:val="24"/>
              </w:rPr>
              <w:t>supporters</w:t>
            </w:r>
          </w:p>
        </w:tc>
      </w:tr>
      <w:tr w:rsidRPr="008901B0" w:rsidR="00203622" w:rsidTr="00B124DF" w14:paraId="354A788F" w14:textId="77777777">
        <w:tc>
          <w:tcPr>
            <w:tcW w:w="9242" w:type="dxa"/>
            <w:gridSpan w:val="4"/>
          </w:tcPr>
          <w:p w:rsidR="00203622" w:rsidP="00B124DF" w:rsidRDefault="00203622" w14:paraId="09969B81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rigger:</w:t>
            </w:r>
          </w:p>
          <w:p w:rsidRPr="003631FF" w:rsidR="00203622" w:rsidP="00B124DF" w:rsidRDefault="00203622" w14:paraId="71D8692B" w14:textId="77777777">
            <w:pPr>
              <w:spacing w:line="276" w:lineRule="auto"/>
              <w:rPr>
                <w:sz w:val="24"/>
                <w:szCs w:val="24"/>
              </w:rPr>
            </w:pPr>
            <w:r w:rsidRPr="003631FF">
              <w:rPr>
                <w:sz w:val="24"/>
                <w:szCs w:val="24"/>
              </w:rPr>
              <w:t xml:space="preserve">The manager asks for </w:t>
            </w:r>
            <w:r w:rsidRPr="003631FF">
              <w:rPr>
                <w:rStyle w:val="jlqj4b"/>
                <w:lang w:val="en"/>
              </w:rPr>
              <w:t xml:space="preserve">a summary of the activities of users, specialists and </w:t>
            </w:r>
            <w:r w:rsidRPr="00756897">
              <w:rPr>
                <w:rFonts w:cs="Arial"/>
                <w:color w:val="191919"/>
                <w:sz w:val="24"/>
                <w:szCs w:val="24"/>
              </w:rPr>
              <w:t>supporters</w:t>
            </w:r>
          </w:p>
          <w:p w:rsidRPr="008901B0" w:rsidR="00203622" w:rsidP="00B124DF" w:rsidRDefault="00203622" w14:paraId="16479780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ype:</w:t>
            </w:r>
          </w:p>
          <w:p w:rsidRPr="008901B0" w:rsidR="00203622" w:rsidP="00B124DF" w:rsidRDefault="00203622" w14:paraId="538BCD29" w14:textId="77777777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rnal</w:t>
            </w:r>
          </w:p>
        </w:tc>
      </w:tr>
      <w:tr w:rsidRPr="008901B0" w:rsidR="00203622" w:rsidTr="00B124DF" w14:paraId="2FF1BB4E" w14:textId="77777777">
        <w:tc>
          <w:tcPr>
            <w:tcW w:w="9242" w:type="dxa"/>
            <w:gridSpan w:val="4"/>
          </w:tcPr>
          <w:p w:rsidRPr="008901B0" w:rsidR="00203622" w:rsidP="00B124DF" w:rsidRDefault="00203622" w14:paraId="04FFD78D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Relationships:</w:t>
            </w:r>
          </w:p>
          <w:p w:rsidRPr="008901B0" w:rsidR="00203622" w:rsidP="00203622" w:rsidRDefault="00203622" w14:paraId="65FCE847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ociation:    </w:t>
            </w:r>
            <w:r w:rsidRPr="008901B0">
              <w:rPr>
                <w:sz w:val="24"/>
                <w:szCs w:val="24"/>
              </w:rPr>
              <w:t xml:space="preserve"> Manager</w:t>
            </w:r>
          </w:p>
          <w:p w:rsidRPr="008901B0" w:rsidR="00203622" w:rsidP="00203622" w:rsidRDefault="00203622" w14:paraId="3267E481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nclude:</w:t>
            </w:r>
          </w:p>
          <w:p w:rsidRPr="008901B0" w:rsidR="00203622" w:rsidP="00203622" w:rsidRDefault="00203622" w14:paraId="56B5F43D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:rsidRPr="008901B0" w:rsidR="00203622" w:rsidP="00203622" w:rsidRDefault="00203622" w14:paraId="1D67BE06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</w:tc>
      </w:tr>
      <w:tr w:rsidRPr="008901B0" w:rsidR="00203622" w:rsidTr="00B124DF" w14:paraId="675518A5" w14:textId="77777777">
        <w:tc>
          <w:tcPr>
            <w:tcW w:w="9242" w:type="dxa"/>
            <w:gridSpan w:val="4"/>
          </w:tcPr>
          <w:p w:rsidRPr="008901B0" w:rsidR="00203622" w:rsidP="00B124DF" w:rsidRDefault="00203622" w14:paraId="67AB71FB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Normal Flows of Events:</w:t>
            </w:r>
          </w:p>
          <w:p w:rsidRPr="00756897" w:rsidR="00203622" w:rsidP="00203622" w:rsidRDefault="00203622" w14:paraId="37409170" w14:textId="77777777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 w:rsidRPr="00756897">
              <w:rPr>
                <w:rFonts w:cs="Arial"/>
                <w:color w:val="191919"/>
                <w:sz w:val="24"/>
                <w:szCs w:val="24"/>
              </w:rPr>
              <w:t>By clicking on a button, the manager enters the reports section</w:t>
            </w:r>
          </w:p>
          <w:p w:rsidRPr="00756897" w:rsidR="00203622" w:rsidP="00203622" w:rsidRDefault="00203622" w14:paraId="431834B4" w14:textId="77777777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 w:rsidRPr="00756897">
              <w:rPr>
                <w:sz w:val="24"/>
                <w:szCs w:val="24"/>
              </w:rPr>
              <w:t xml:space="preserve">By </w:t>
            </w:r>
            <w:r w:rsidRPr="00756897">
              <w:rPr>
                <w:rFonts w:cs="Arial"/>
                <w:color w:val="191919"/>
                <w:sz w:val="24"/>
                <w:szCs w:val="24"/>
              </w:rPr>
              <w:t xml:space="preserve">choosing supporters' part, </w:t>
            </w:r>
            <w:r w:rsidRPr="00756897">
              <w:rPr>
                <w:rFonts w:cs="Segoe UI"/>
                <w:sz w:val="24"/>
                <w:szCs w:val="24"/>
              </w:rPr>
              <w:t>Displays a summary of supporters' activities</w:t>
            </w:r>
          </w:p>
          <w:p w:rsidRPr="00756897" w:rsidR="00203622" w:rsidP="00203622" w:rsidRDefault="00203622" w14:paraId="12AAAE04" w14:textId="77777777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 w:rsidRPr="00756897">
              <w:rPr>
                <w:sz w:val="24"/>
                <w:szCs w:val="24"/>
              </w:rPr>
              <w:t xml:space="preserve">By choosing </w:t>
            </w:r>
            <w:r w:rsidRPr="00756897">
              <w:rPr>
                <w:rFonts w:cs="Arial"/>
                <w:color w:val="191919"/>
                <w:sz w:val="24"/>
                <w:szCs w:val="24"/>
              </w:rPr>
              <w:t xml:space="preserve">users' part, </w:t>
            </w:r>
            <w:r w:rsidRPr="00756897">
              <w:rPr>
                <w:rFonts w:cs="Segoe UI"/>
                <w:sz w:val="24"/>
                <w:szCs w:val="24"/>
              </w:rPr>
              <w:t>Displays a summary of users' activities</w:t>
            </w:r>
          </w:p>
          <w:p w:rsidRPr="008901B0" w:rsidR="00203622" w:rsidP="00203622" w:rsidRDefault="00203622" w14:paraId="38E29403" w14:textId="77777777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 w:rsidRPr="00756897">
              <w:rPr>
                <w:rFonts w:cs="Arial"/>
                <w:color w:val="191919"/>
                <w:sz w:val="24"/>
                <w:szCs w:val="24"/>
              </w:rPr>
              <w:t xml:space="preserve">By choosing specialists' part, </w:t>
            </w:r>
            <w:r w:rsidRPr="00756897">
              <w:rPr>
                <w:rFonts w:cs="Segoe UI"/>
                <w:sz w:val="24"/>
                <w:szCs w:val="24"/>
              </w:rPr>
              <w:t>Displays a summary of specialists' activities</w:t>
            </w:r>
          </w:p>
        </w:tc>
      </w:tr>
      <w:tr w:rsidRPr="008901B0" w:rsidR="00203622" w:rsidTr="00B124DF" w14:paraId="6B05287A" w14:textId="77777777">
        <w:tc>
          <w:tcPr>
            <w:tcW w:w="9242" w:type="dxa"/>
            <w:gridSpan w:val="4"/>
          </w:tcPr>
          <w:p w:rsidRPr="008901B0" w:rsidR="00203622" w:rsidP="00B124DF" w:rsidRDefault="00203622" w14:paraId="469F5ED0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ub Flows:</w:t>
            </w:r>
          </w:p>
        </w:tc>
      </w:tr>
      <w:tr w:rsidRPr="008901B0" w:rsidR="00203622" w:rsidTr="00B124DF" w14:paraId="460D8A15" w14:textId="77777777">
        <w:tc>
          <w:tcPr>
            <w:tcW w:w="9242" w:type="dxa"/>
            <w:gridSpan w:val="4"/>
          </w:tcPr>
          <w:p w:rsidRPr="00756897" w:rsidR="00203622" w:rsidP="00B124DF" w:rsidRDefault="00203622" w14:paraId="3FEEC522" w14:textId="77777777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Alternate/Exceptional Flows:</w:t>
            </w:r>
          </w:p>
        </w:tc>
      </w:tr>
    </w:tbl>
    <w:p w:rsidRPr="008901B0" w:rsidR="00203622" w:rsidP="00203622" w:rsidRDefault="00203622" w14:paraId="10773494" w14:textId="77777777">
      <w:pPr>
        <w:rPr>
          <w:sz w:val="24"/>
          <w:szCs w:val="24"/>
        </w:rPr>
      </w:pPr>
    </w:p>
    <w:p w:rsidR="00203622" w:rsidP="00203622" w:rsidRDefault="00203622" w14:paraId="4828C94A" w14:textId="77777777"/>
    <w:p w:rsidR="00203622" w:rsidRDefault="00203622" w14:paraId="59807AC4" w14:textId="60B02D00"/>
    <w:p w:rsidR="00203622" w:rsidRDefault="00203622" w14:paraId="61BB5262" w14:textId="6A545D54"/>
    <w:p w:rsidR="00203622" w:rsidRDefault="00203622" w14:paraId="418D56A7" w14:textId="66421729"/>
    <w:p w:rsidR="00203622" w:rsidRDefault="00203622" w14:paraId="107F7F93" w14:textId="064DF1AA"/>
    <w:p w:rsidR="00203622" w:rsidRDefault="00203622" w14:paraId="773CB044" w14:textId="6E4312AB"/>
    <w:p w:rsidR="00203622" w:rsidRDefault="00203622" w14:paraId="1E300E9A" w14:textId="34ACF3C0"/>
    <w:p w:rsidR="00203622" w:rsidRDefault="00203622" w14:paraId="6A0FE35D" w14:textId="7E926616"/>
    <w:p w:rsidR="00203622" w:rsidRDefault="00203622" w14:paraId="51634B22" w14:textId="69463BFA"/>
    <w:p w:rsidR="00203622" w:rsidRDefault="00203622" w14:paraId="4677E3DA" w14:textId="006CE99B"/>
    <w:tbl>
      <w:tblPr>
        <w:tblStyle w:val="TableGrid"/>
        <w:bidiVisual/>
        <w:tblW w:w="9242" w:type="dxa"/>
        <w:tblInd w:w="-113" w:type="dxa"/>
        <w:tblLook w:val="04A0" w:firstRow="1" w:lastRow="0" w:firstColumn="1" w:lastColumn="0" w:noHBand="0" w:noVBand="1"/>
      </w:tblPr>
      <w:tblGrid>
        <w:gridCol w:w="4205"/>
        <w:gridCol w:w="630"/>
        <w:gridCol w:w="720"/>
        <w:gridCol w:w="3687"/>
      </w:tblGrid>
      <w:tr w:rsidRPr="008901B0" w:rsidR="00203622" w:rsidTr="00B124DF" w14:paraId="14D3B768" w14:textId="77777777">
        <w:trPr>
          <w:trHeight w:val="516"/>
        </w:trPr>
        <w:tc>
          <w:tcPr>
            <w:tcW w:w="4205" w:type="dxa"/>
          </w:tcPr>
          <w:p w:rsidRPr="008901B0" w:rsidR="00203622" w:rsidP="00B124DF" w:rsidRDefault="00203622" w14:paraId="618653D6" w14:textId="77777777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lastRenderedPageBreak/>
              <w:t>Importance level:</w:t>
            </w:r>
            <w:r w:rsidRPr="008901B0">
              <w:rPr>
                <w:sz w:val="24"/>
                <w:szCs w:val="24"/>
              </w:rPr>
              <w:t xml:space="preserve"> medium</w:t>
            </w:r>
          </w:p>
        </w:tc>
        <w:tc>
          <w:tcPr>
            <w:tcW w:w="1350" w:type="dxa"/>
            <w:gridSpan w:val="2"/>
          </w:tcPr>
          <w:p w:rsidRPr="008901B0" w:rsidR="00203622" w:rsidP="00B124DF" w:rsidRDefault="00203622" w14:paraId="794B2982" w14:textId="77777777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D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0</w:t>
            </w:r>
          </w:p>
        </w:tc>
        <w:tc>
          <w:tcPr>
            <w:tcW w:w="3687" w:type="dxa"/>
          </w:tcPr>
          <w:p w:rsidRPr="008901B0" w:rsidR="00203622" w:rsidP="00235BAD" w:rsidRDefault="00203622" w14:paraId="5384483A" w14:textId="7FF1627E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Name:</w:t>
            </w:r>
            <w:r w:rsidRPr="008901B0">
              <w:rPr>
                <w:sz w:val="24"/>
                <w:szCs w:val="24"/>
              </w:rPr>
              <w:t xml:space="preserve"> </w:t>
            </w:r>
            <w:r w:rsidR="00235BAD">
              <w:rPr>
                <w:sz w:val="24"/>
                <w:szCs w:val="24"/>
              </w:rPr>
              <w:t>Manage</w:t>
            </w:r>
            <w:r>
              <w:rPr>
                <w:sz w:val="24"/>
                <w:szCs w:val="24"/>
              </w:rPr>
              <w:t xml:space="preserve"> Content</w:t>
            </w:r>
          </w:p>
        </w:tc>
      </w:tr>
      <w:tr w:rsidRPr="008901B0" w:rsidR="00203622" w:rsidTr="00B124DF" w14:paraId="4A038E51" w14:textId="77777777">
        <w:tc>
          <w:tcPr>
            <w:tcW w:w="4835" w:type="dxa"/>
            <w:gridSpan w:val="2"/>
          </w:tcPr>
          <w:p w:rsidRPr="008901B0" w:rsidR="00203622" w:rsidP="00B124DF" w:rsidRDefault="00203622" w14:paraId="192FDE8F" w14:textId="77777777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Type:</w:t>
            </w:r>
            <w:r w:rsidRPr="008901B0">
              <w:rPr>
                <w:sz w:val="24"/>
                <w:szCs w:val="24"/>
              </w:rPr>
              <w:t xml:space="preserve"> Detail, Essential</w:t>
            </w:r>
          </w:p>
        </w:tc>
        <w:tc>
          <w:tcPr>
            <w:tcW w:w="4407" w:type="dxa"/>
            <w:gridSpan w:val="2"/>
          </w:tcPr>
          <w:p w:rsidRPr="008901B0" w:rsidR="00203622" w:rsidP="00B124DF" w:rsidRDefault="00203622" w14:paraId="5C79DC41" w14:textId="77777777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Primary Actor:</w:t>
            </w:r>
            <w:r>
              <w:rPr>
                <w:sz w:val="24"/>
                <w:szCs w:val="24"/>
              </w:rPr>
              <w:t xml:space="preserve"> Specialist/Manager</w:t>
            </w:r>
          </w:p>
        </w:tc>
      </w:tr>
      <w:tr w:rsidRPr="008901B0" w:rsidR="00203622" w:rsidTr="00B124DF" w14:paraId="45E9BCD4" w14:textId="77777777">
        <w:tc>
          <w:tcPr>
            <w:tcW w:w="9242" w:type="dxa"/>
            <w:gridSpan w:val="4"/>
          </w:tcPr>
          <w:p w:rsidRPr="008901B0" w:rsidR="00203622" w:rsidP="00B124DF" w:rsidRDefault="00203622" w14:paraId="05779810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takeholders and Interests:</w:t>
            </w:r>
          </w:p>
          <w:p w:rsidRPr="008901B0" w:rsidR="00203622" w:rsidP="00B124DF" w:rsidRDefault="00203622" w14:paraId="58116119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– wants to see the contents on website</w:t>
            </w:r>
          </w:p>
          <w:p w:rsidRPr="008901B0" w:rsidR="00203622" w:rsidP="00B124DF" w:rsidRDefault="00203622" w14:paraId="2DC6DA45" w14:textId="77777777">
            <w:pPr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Specialists - wants to </w:t>
            </w:r>
            <w:r>
              <w:rPr>
                <w:sz w:val="24"/>
                <w:szCs w:val="24"/>
              </w:rPr>
              <w:t>post contents</w:t>
            </w:r>
            <w:r w:rsidRPr="008901B0"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</w:rPr>
              <w:t>share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he </w:t>
            </w:r>
            <w:r w:rsidRPr="008901B0">
              <w:rPr>
                <w:sz w:val="24"/>
                <w:szCs w:val="24"/>
              </w:rPr>
              <w:t>information</w:t>
            </w:r>
          </w:p>
          <w:p w:rsidRPr="008901B0" w:rsidR="00203622" w:rsidP="00B124DF" w:rsidRDefault="00203622" w14:paraId="40B048E8" w14:textId="77777777">
            <w:pPr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Manager</w:t>
            </w:r>
            <w:r w:rsidRPr="008901B0">
              <w:rPr>
                <w:sz w:val="24"/>
                <w:szCs w:val="24"/>
              </w:rPr>
              <w:t xml:space="preserve"> - wants to </w:t>
            </w:r>
            <w:r>
              <w:rPr>
                <w:sz w:val="24"/>
                <w:szCs w:val="24"/>
              </w:rPr>
              <w:t>accept or reject content</w:t>
            </w:r>
            <w:r>
              <w:t xml:space="preserve"> </w:t>
            </w:r>
            <w:r>
              <w:rPr>
                <w:sz w:val="24"/>
                <w:szCs w:val="24"/>
              </w:rPr>
              <w:t>provided by specialists</w:t>
            </w:r>
          </w:p>
        </w:tc>
      </w:tr>
      <w:tr w:rsidRPr="008901B0" w:rsidR="00203622" w:rsidTr="00B124DF" w14:paraId="7D1C790F" w14:textId="77777777">
        <w:tc>
          <w:tcPr>
            <w:tcW w:w="9242" w:type="dxa"/>
            <w:gridSpan w:val="4"/>
          </w:tcPr>
          <w:p w:rsidRPr="008901B0" w:rsidR="00203622" w:rsidP="00B124DF" w:rsidRDefault="00203622" w14:paraId="32FDF4F9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Brief Description:</w:t>
            </w:r>
          </w:p>
          <w:p w:rsidRPr="008901B0" w:rsidR="00203622" w:rsidP="00B124DF" w:rsidRDefault="00203622" w14:paraId="53ABB3C5" w14:textId="77777777">
            <w:pPr>
              <w:rPr>
                <w:sz w:val="24"/>
                <w:szCs w:val="24"/>
                <w:rtl/>
              </w:rPr>
            </w:pPr>
            <w:r w:rsidRPr="008901B0">
              <w:rPr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use case describes how specialist post the contents and how manager reject or accept this contents</w:t>
            </w:r>
          </w:p>
        </w:tc>
      </w:tr>
      <w:tr w:rsidRPr="008901B0" w:rsidR="00203622" w:rsidTr="00B124DF" w14:paraId="7D4E8744" w14:textId="77777777">
        <w:tc>
          <w:tcPr>
            <w:tcW w:w="9242" w:type="dxa"/>
            <w:gridSpan w:val="4"/>
          </w:tcPr>
          <w:p w:rsidRPr="008901B0" w:rsidR="00203622" w:rsidP="00B124DF" w:rsidRDefault="00203622" w14:paraId="485D3540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rigger:</w:t>
            </w:r>
          </w:p>
          <w:p w:rsidR="00203622" w:rsidP="00180C92" w:rsidRDefault="00180C92" w14:paraId="3AD0BB61" w14:textId="627C999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203622">
              <w:rPr>
                <w:sz w:val="24"/>
                <w:szCs w:val="24"/>
              </w:rPr>
              <w:t>pecialist</w:t>
            </w:r>
            <w:r w:rsidRPr="0012327D" w:rsidR="00203622">
              <w:rPr>
                <w:sz w:val="24"/>
                <w:szCs w:val="24"/>
              </w:rPr>
              <w:t xml:space="preserve"> </w:t>
            </w:r>
          </w:p>
          <w:p w:rsidRPr="008901B0" w:rsidR="00203622" w:rsidP="00B124DF" w:rsidRDefault="00203622" w14:paraId="74B15DFD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ype:</w:t>
            </w:r>
          </w:p>
          <w:p w:rsidRPr="008901B0" w:rsidR="00203622" w:rsidP="00B124DF" w:rsidRDefault="00464AD9" w14:paraId="536FA660" w14:textId="691F59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  <w:bookmarkStart w:name="_GoBack" w:id="0"/>
            <w:bookmarkEnd w:id="0"/>
          </w:p>
        </w:tc>
      </w:tr>
      <w:tr w:rsidRPr="008901B0" w:rsidR="00203622" w:rsidTr="00B124DF" w14:paraId="5D1B70AA" w14:textId="77777777">
        <w:tc>
          <w:tcPr>
            <w:tcW w:w="9242" w:type="dxa"/>
            <w:gridSpan w:val="4"/>
          </w:tcPr>
          <w:p w:rsidRPr="008901B0" w:rsidR="00203622" w:rsidP="00B124DF" w:rsidRDefault="00203622" w14:paraId="48A8261A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Relationships:</w:t>
            </w:r>
          </w:p>
          <w:p w:rsidRPr="008901B0" w:rsidR="00203622" w:rsidP="00203622" w:rsidRDefault="00203622" w14:paraId="75CA8A95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Association:    </w:t>
            </w:r>
            <w:r>
              <w:rPr>
                <w:sz w:val="24"/>
                <w:szCs w:val="24"/>
              </w:rPr>
              <w:t>Specialist</w:t>
            </w:r>
            <w:r w:rsidRPr="008901B0">
              <w:rPr>
                <w:sz w:val="24"/>
                <w:szCs w:val="24"/>
              </w:rPr>
              <w:t>, Manager</w:t>
            </w:r>
          </w:p>
          <w:p w:rsidRPr="008901B0" w:rsidR="00203622" w:rsidP="00203622" w:rsidRDefault="00203622" w14:paraId="76337FD8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nclude:</w:t>
            </w:r>
            <w:r>
              <w:rPr>
                <w:sz w:val="24"/>
                <w:szCs w:val="24"/>
              </w:rPr>
              <w:t xml:space="preserve">           </w:t>
            </w:r>
          </w:p>
          <w:p w:rsidRPr="008901B0" w:rsidR="00203622" w:rsidP="00203622" w:rsidRDefault="00203622" w14:paraId="30BC7C47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:rsidRPr="008901B0" w:rsidR="00203622" w:rsidP="00203622" w:rsidRDefault="00203622" w14:paraId="49F87E8B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</w:tc>
      </w:tr>
      <w:tr w:rsidRPr="008901B0" w:rsidR="00203622" w:rsidTr="00B124DF" w14:paraId="2C8EA4DB" w14:textId="77777777">
        <w:tc>
          <w:tcPr>
            <w:tcW w:w="9242" w:type="dxa"/>
            <w:gridSpan w:val="4"/>
          </w:tcPr>
          <w:p w:rsidR="00203622" w:rsidP="00B124DF" w:rsidRDefault="00203622" w14:paraId="00BDFF41" w14:textId="6A5C821E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Normal Flows of Events:</w:t>
            </w:r>
          </w:p>
          <w:p w:rsidRPr="00235BAD" w:rsidR="00235BAD" w:rsidP="00235BAD" w:rsidRDefault="00235BAD" w14:paraId="4F09F517" w14:textId="77777777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235BAD">
              <w:rPr>
                <w:sz w:val="24"/>
                <w:szCs w:val="24"/>
              </w:rPr>
              <w:t>Choose between adding or editing a post</w:t>
            </w:r>
          </w:p>
          <w:p w:rsidRPr="00235BAD" w:rsidR="00235BAD" w:rsidP="00235BAD" w:rsidRDefault="00235BAD" w14:paraId="3508DE7A" w14:textId="77777777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235BAD">
              <w:rPr>
                <w:sz w:val="24"/>
                <w:szCs w:val="24"/>
              </w:rPr>
              <w:t>If add was chosen: Then S1</w:t>
            </w:r>
          </w:p>
          <w:p w:rsidR="00203622" w:rsidP="00CA4F90" w:rsidRDefault="00235BAD" w14:paraId="321D2415" w14:textId="77777777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edit was chosen</w:t>
            </w:r>
            <w:r w:rsidRPr="00235BAD">
              <w:rPr>
                <w:sz w:val="24"/>
                <w:szCs w:val="24"/>
              </w:rPr>
              <w:t xml:space="preserve"> : Then S2 </w:t>
            </w:r>
          </w:p>
          <w:p w:rsidRPr="00CA4F90" w:rsidR="00CA4F90" w:rsidP="00CA4F90" w:rsidRDefault="00CA4F90" w14:paraId="514DB110" w14:textId="313DFCEF">
            <w:pPr>
              <w:pStyle w:val="ListParagraph"/>
              <w:ind w:left="744"/>
              <w:rPr>
                <w:sz w:val="24"/>
                <w:szCs w:val="24"/>
              </w:rPr>
            </w:pPr>
          </w:p>
        </w:tc>
      </w:tr>
      <w:tr w:rsidRPr="008901B0" w:rsidR="00203622" w:rsidTr="00B124DF" w14:paraId="6608E1AD" w14:textId="77777777">
        <w:tc>
          <w:tcPr>
            <w:tcW w:w="9242" w:type="dxa"/>
            <w:gridSpan w:val="4"/>
          </w:tcPr>
          <w:p w:rsidR="00203622" w:rsidP="00B124DF" w:rsidRDefault="00203622" w14:paraId="1AEEC812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ub Flows:</w:t>
            </w:r>
          </w:p>
          <w:p w:rsidR="00235BAD" w:rsidP="00235BAD" w:rsidRDefault="00235BAD" w14:paraId="68217B1D" w14:textId="73A6E5F1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     </w:t>
            </w:r>
            <w:r w:rsidRPr="00E0134D">
              <w:rPr>
                <w:sz w:val="24"/>
                <w:szCs w:val="24"/>
              </w:rPr>
              <w:t>S-1: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dd a new post</w:t>
            </w:r>
          </w:p>
          <w:p w:rsidRPr="004820F0" w:rsidR="00235BAD" w:rsidP="00235BAD" w:rsidRDefault="00235BAD" w14:paraId="677CE5CB" w14:textId="5AFA46CE">
            <w:pPr>
              <w:rPr>
                <w:sz w:val="24"/>
                <w:szCs w:val="24"/>
              </w:rPr>
            </w:pPr>
            <w:r w:rsidRPr="004820F0">
              <w:rPr>
                <w:sz w:val="24"/>
                <w:szCs w:val="24"/>
              </w:rPr>
              <w:t xml:space="preserve">                   Call </w:t>
            </w:r>
            <w:r>
              <w:rPr>
                <w:sz w:val="24"/>
                <w:szCs w:val="24"/>
              </w:rPr>
              <w:t>add post (11</w:t>
            </w:r>
            <w:r w:rsidRPr="004820F0">
              <w:rPr>
                <w:sz w:val="24"/>
                <w:szCs w:val="24"/>
              </w:rPr>
              <w:t>)</w:t>
            </w:r>
          </w:p>
          <w:p w:rsidR="00235BAD" w:rsidP="00235BAD" w:rsidRDefault="00235BAD" w14:paraId="3D8889EB" w14:textId="3FC0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E0134D">
              <w:rPr>
                <w:sz w:val="24"/>
                <w:szCs w:val="24"/>
              </w:rPr>
              <w:t xml:space="preserve">     S-2: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dit a post</w:t>
            </w:r>
          </w:p>
          <w:p w:rsidR="00235BAD" w:rsidP="00235BAD" w:rsidRDefault="00235BAD" w14:paraId="64956B74" w14:textId="3CC7D250">
            <w:pPr>
              <w:rPr>
                <w:b/>
                <w:bCs/>
                <w:sz w:val="24"/>
                <w:szCs w:val="24"/>
              </w:rPr>
            </w:pPr>
            <w:r w:rsidRPr="00DA6A47">
              <w:rPr>
                <w:sz w:val="24"/>
                <w:szCs w:val="24"/>
              </w:rPr>
              <w:t xml:space="preserve">              </w:t>
            </w:r>
            <w:r>
              <w:rPr>
                <w:sz w:val="24"/>
                <w:szCs w:val="24"/>
              </w:rPr>
              <w:t xml:space="preserve">   </w:t>
            </w:r>
            <w:r w:rsidRPr="00DA6A47">
              <w:rPr>
                <w:sz w:val="24"/>
                <w:szCs w:val="24"/>
              </w:rPr>
              <w:t xml:space="preserve">  Call </w:t>
            </w:r>
            <w:r>
              <w:rPr>
                <w:sz w:val="24"/>
                <w:szCs w:val="24"/>
              </w:rPr>
              <w:t>Edit post (12</w:t>
            </w:r>
            <w:r w:rsidRPr="00DA6A47">
              <w:rPr>
                <w:sz w:val="24"/>
                <w:szCs w:val="24"/>
              </w:rPr>
              <w:t>)</w:t>
            </w:r>
          </w:p>
          <w:p w:rsidRPr="008901B0" w:rsidR="00235BAD" w:rsidP="00B124DF" w:rsidRDefault="00235BAD" w14:paraId="77572A91" w14:textId="557E2D1C">
            <w:pPr>
              <w:rPr>
                <w:b/>
                <w:bCs/>
                <w:sz w:val="24"/>
                <w:szCs w:val="24"/>
              </w:rPr>
            </w:pPr>
          </w:p>
        </w:tc>
      </w:tr>
      <w:tr w:rsidRPr="008901B0" w:rsidR="00203622" w:rsidTr="00B124DF" w14:paraId="22DD420D" w14:textId="77777777">
        <w:tc>
          <w:tcPr>
            <w:tcW w:w="9242" w:type="dxa"/>
            <w:gridSpan w:val="4"/>
          </w:tcPr>
          <w:p w:rsidRPr="008901B0" w:rsidR="00203622" w:rsidP="00B124DF" w:rsidRDefault="00203622" w14:paraId="7DC6A45A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Alternate/Exceptional Flows:</w:t>
            </w:r>
          </w:p>
          <w:p w:rsidRPr="008901B0" w:rsidR="00203622" w:rsidP="00B124DF" w:rsidRDefault="00203622" w14:paraId="49FDA62F" w14:textId="40EE37B8">
            <w:pPr>
              <w:pStyle w:val="ListParagraph"/>
              <w:rPr>
                <w:sz w:val="24"/>
                <w:szCs w:val="24"/>
              </w:rPr>
            </w:pPr>
            <w:r w:rsidRPr="00AD14AA">
              <w:t xml:space="preserve"> </w:t>
            </w:r>
          </w:p>
        </w:tc>
      </w:tr>
    </w:tbl>
    <w:p w:rsidRPr="008901B0" w:rsidR="00203622" w:rsidP="00203622" w:rsidRDefault="00203622" w14:paraId="1D3BB28F" w14:textId="77777777">
      <w:pPr>
        <w:rPr>
          <w:sz w:val="24"/>
          <w:szCs w:val="24"/>
        </w:rPr>
      </w:pPr>
    </w:p>
    <w:p w:rsidR="00203622" w:rsidP="00203622" w:rsidRDefault="00203622" w14:paraId="163DD684" w14:textId="41A117A4"/>
    <w:p w:rsidR="00066F51" w:rsidP="00203622" w:rsidRDefault="00066F51" w14:paraId="5C14BDDA" w14:textId="22C434C8"/>
    <w:p w:rsidR="00066F51" w:rsidP="00203622" w:rsidRDefault="00066F51" w14:paraId="5C29954D" w14:textId="4251911A"/>
    <w:p w:rsidR="00066F51" w:rsidP="00203622" w:rsidRDefault="00066F51" w14:paraId="4E385C06" w14:textId="632F3A41"/>
    <w:p w:rsidR="00066F51" w:rsidP="00203622" w:rsidRDefault="00066F51" w14:paraId="25DAB4EB" w14:textId="525B6506"/>
    <w:p w:rsidR="00066F51" w:rsidP="00203622" w:rsidRDefault="00066F51" w14:paraId="173F863A" w14:textId="7B0D19E3"/>
    <w:tbl>
      <w:tblPr>
        <w:tblStyle w:val="TableGrid"/>
        <w:bidiVisual/>
        <w:tblW w:w="9242" w:type="dxa"/>
        <w:tblInd w:w="-113" w:type="dxa"/>
        <w:tblLook w:val="04A0" w:firstRow="1" w:lastRow="0" w:firstColumn="1" w:lastColumn="0" w:noHBand="0" w:noVBand="1"/>
      </w:tblPr>
      <w:tblGrid>
        <w:gridCol w:w="4205"/>
        <w:gridCol w:w="630"/>
        <w:gridCol w:w="720"/>
        <w:gridCol w:w="3687"/>
      </w:tblGrid>
      <w:tr w:rsidRPr="008901B0" w:rsidR="00066F51" w:rsidTr="00471298" w14:paraId="68BC195A" w14:textId="77777777">
        <w:trPr>
          <w:trHeight w:val="516"/>
        </w:trPr>
        <w:tc>
          <w:tcPr>
            <w:tcW w:w="4205" w:type="dxa"/>
          </w:tcPr>
          <w:p w:rsidRPr="008901B0" w:rsidR="00066F51" w:rsidP="00471298" w:rsidRDefault="00066F51" w14:paraId="19893929" w14:textId="77777777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lastRenderedPageBreak/>
              <w:t>Importance level:</w:t>
            </w:r>
            <w:r w:rsidRPr="008901B0">
              <w:rPr>
                <w:sz w:val="24"/>
                <w:szCs w:val="24"/>
              </w:rPr>
              <w:t xml:space="preserve"> medium</w:t>
            </w:r>
          </w:p>
        </w:tc>
        <w:tc>
          <w:tcPr>
            <w:tcW w:w="1350" w:type="dxa"/>
            <w:gridSpan w:val="2"/>
          </w:tcPr>
          <w:p w:rsidRPr="008901B0" w:rsidR="00066F51" w:rsidP="00471298" w:rsidRDefault="00066F51" w14:paraId="40628D72" w14:textId="7C3399A0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D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2</w:t>
            </w:r>
          </w:p>
        </w:tc>
        <w:tc>
          <w:tcPr>
            <w:tcW w:w="3687" w:type="dxa"/>
          </w:tcPr>
          <w:p w:rsidRPr="008901B0" w:rsidR="00066F51" w:rsidP="00066F51" w:rsidRDefault="00066F51" w14:paraId="1FD9270E" w14:textId="413BE206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Name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dit</w:t>
            </w:r>
            <w:r>
              <w:rPr>
                <w:sz w:val="24"/>
                <w:szCs w:val="24"/>
              </w:rPr>
              <w:t xml:space="preserve"> Content</w:t>
            </w:r>
          </w:p>
        </w:tc>
      </w:tr>
      <w:tr w:rsidRPr="008901B0" w:rsidR="00066F51" w:rsidTr="00471298" w14:paraId="5662DCDC" w14:textId="77777777">
        <w:tc>
          <w:tcPr>
            <w:tcW w:w="4835" w:type="dxa"/>
            <w:gridSpan w:val="2"/>
          </w:tcPr>
          <w:p w:rsidRPr="008901B0" w:rsidR="00066F51" w:rsidP="00471298" w:rsidRDefault="00066F51" w14:paraId="132586A9" w14:textId="77777777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Type:</w:t>
            </w:r>
            <w:r w:rsidRPr="008901B0">
              <w:rPr>
                <w:sz w:val="24"/>
                <w:szCs w:val="24"/>
              </w:rPr>
              <w:t xml:space="preserve"> Detail, Essential</w:t>
            </w:r>
          </w:p>
        </w:tc>
        <w:tc>
          <w:tcPr>
            <w:tcW w:w="4407" w:type="dxa"/>
            <w:gridSpan w:val="2"/>
          </w:tcPr>
          <w:p w:rsidRPr="008901B0" w:rsidR="00066F51" w:rsidP="00471298" w:rsidRDefault="00066F51" w14:paraId="21ABC9A1" w14:textId="77777777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Primary Actor:</w:t>
            </w:r>
            <w:r>
              <w:rPr>
                <w:sz w:val="24"/>
                <w:szCs w:val="24"/>
              </w:rPr>
              <w:t xml:space="preserve"> Specialist/Manager</w:t>
            </w:r>
          </w:p>
        </w:tc>
      </w:tr>
      <w:tr w:rsidRPr="008901B0" w:rsidR="00066F51" w:rsidTr="00471298" w14:paraId="51DBCCCF" w14:textId="77777777">
        <w:tc>
          <w:tcPr>
            <w:tcW w:w="9242" w:type="dxa"/>
            <w:gridSpan w:val="4"/>
          </w:tcPr>
          <w:p w:rsidRPr="008901B0" w:rsidR="00066F51" w:rsidP="00471298" w:rsidRDefault="00066F51" w14:paraId="29BFC6AE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takeholders and Interests:</w:t>
            </w:r>
          </w:p>
          <w:p w:rsidRPr="008901B0" w:rsidR="00066F51" w:rsidP="00180C92" w:rsidRDefault="00066F51" w14:paraId="3D35C41F" w14:textId="520506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– wants to </w:t>
            </w:r>
            <w:r w:rsidR="00180C92">
              <w:rPr>
                <w:sz w:val="24"/>
                <w:szCs w:val="24"/>
              </w:rPr>
              <w:t>see</w:t>
            </w:r>
            <w:r>
              <w:rPr>
                <w:sz w:val="24"/>
                <w:szCs w:val="24"/>
              </w:rPr>
              <w:t xml:space="preserve"> </w:t>
            </w:r>
            <w:r w:rsidR="00180C92">
              <w:rPr>
                <w:sz w:val="24"/>
                <w:szCs w:val="24"/>
              </w:rPr>
              <w:t>some</w:t>
            </w:r>
            <w:r>
              <w:rPr>
                <w:sz w:val="24"/>
                <w:szCs w:val="24"/>
              </w:rPr>
              <w:t xml:space="preserve"> contents on website</w:t>
            </w:r>
          </w:p>
          <w:p w:rsidRPr="008901B0" w:rsidR="00066F51" w:rsidP="00471298" w:rsidRDefault="00066F51" w14:paraId="52B1BAF8" w14:textId="20321ACE">
            <w:pPr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Specialists - </w:t>
            </w:r>
            <w:r w:rsidR="00180C92">
              <w:rPr>
                <w:sz w:val="24"/>
                <w:szCs w:val="24"/>
              </w:rPr>
              <w:t>wants to edit some contents on website</w:t>
            </w:r>
          </w:p>
          <w:p w:rsidRPr="008901B0" w:rsidR="00066F51" w:rsidP="00471298" w:rsidRDefault="00066F51" w14:paraId="075E908B" w14:textId="77777777">
            <w:pPr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Manager</w:t>
            </w:r>
            <w:r w:rsidRPr="008901B0">
              <w:rPr>
                <w:sz w:val="24"/>
                <w:szCs w:val="24"/>
              </w:rPr>
              <w:t xml:space="preserve"> - wants to </w:t>
            </w:r>
            <w:r>
              <w:rPr>
                <w:sz w:val="24"/>
                <w:szCs w:val="24"/>
              </w:rPr>
              <w:t>accept or reject content</w:t>
            </w:r>
            <w:r>
              <w:t xml:space="preserve"> </w:t>
            </w:r>
            <w:r>
              <w:rPr>
                <w:sz w:val="24"/>
                <w:szCs w:val="24"/>
              </w:rPr>
              <w:t>provided by specialists</w:t>
            </w:r>
          </w:p>
        </w:tc>
      </w:tr>
      <w:tr w:rsidRPr="008901B0" w:rsidR="00066F51" w:rsidTr="00471298" w14:paraId="73034D40" w14:textId="77777777">
        <w:tc>
          <w:tcPr>
            <w:tcW w:w="9242" w:type="dxa"/>
            <w:gridSpan w:val="4"/>
          </w:tcPr>
          <w:p w:rsidRPr="008901B0" w:rsidR="00066F51" w:rsidP="00471298" w:rsidRDefault="00066F51" w14:paraId="784CF065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Brief Description:</w:t>
            </w:r>
          </w:p>
          <w:p w:rsidRPr="008901B0" w:rsidR="00066F51" w:rsidP="00180C92" w:rsidRDefault="00066F51" w14:paraId="3AAF52AB" w14:textId="20A88D96">
            <w:pPr>
              <w:rPr>
                <w:sz w:val="24"/>
                <w:szCs w:val="24"/>
                <w:rtl/>
              </w:rPr>
            </w:pPr>
            <w:r w:rsidRPr="008901B0">
              <w:rPr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use case describes how specialist </w:t>
            </w:r>
            <w:r w:rsidR="00180C92">
              <w:rPr>
                <w:sz w:val="24"/>
                <w:szCs w:val="24"/>
              </w:rPr>
              <w:t xml:space="preserve">Edit </w:t>
            </w:r>
            <w:r>
              <w:rPr>
                <w:sz w:val="24"/>
                <w:szCs w:val="24"/>
              </w:rPr>
              <w:t>contents and how manager reject or accept this contents</w:t>
            </w:r>
          </w:p>
        </w:tc>
      </w:tr>
      <w:tr w:rsidRPr="008901B0" w:rsidR="00066F51" w:rsidTr="00471298" w14:paraId="7CA5504A" w14:textId="77777777">
        <w:tc>
          <w:tcPr>
            <w:tcW w:w="9242" w:type="dxa"/>
            <w:gridSpan w:val="4"/>
          </w:tcPr>
          <w:p w:rsidRPr="008901B0" w:rsidR="00066F51" w:rsidP="00471298" w:rsidRDefault="00066F51" w14:paraId="60B77600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rigger:</w:t>
            </w:r>
          </w:p>
          <w:p w:rsidR="00066F51" w:rsidP="00180C92" w:rsidRDefault="00180C92" w14:paraId="7936D19C" w14:textId="2E372A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alist </w:t>
            </w:r>
          </w:p>
          <w:p w:rsidRPr="008901B0" w:rsidR="00066F51" w:rsidP="00471298" w:rsidRDefault="00066F51" w14:paraId="4714584A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ype:</w:t>
            </w:r>
          </w:p>
          <w:p w:rsidRPr="008901B0" w:rsidR="00066F51" w:rsidP="00471298" w:rsidRDefault="00066F51" w14:paraId="728BEA38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al</w:t>
            </w:r>
          </w:p>
        </w:tc>
      </w:tr>
      <w:tr w:rsidRPr="008901B0" w:rsidR="00066F51" w:rsidTr="00471298" w14:paraId="61AE8B80" w14:textId="77777777">
        <w:tc>
          <w:tcPr>
            <w:tcW w:w="9242" w:type="dxa"/>
            <w:gridSpan w:val="4"/>
          </w:tcPr>
          <w:p w:rsidRPr="008901B0" w:rsidR="00066F51" w:rsidP="00471298" w:rsidRDefault="00066F51" w14:paraId="6D062117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Relationships:</w:t>
            </w:r>
          </w:p>
          <w:p w:rsidRPr="008901B0" w:rsidR="00066F51" w:rsidP="00066F51" w:rsidRDefault="00066F51" w14:paraId="1F305316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Association:    </w:t>
            </w:r>
            <w:r>
              <w:rPr>
                <w:sz w:val="24"/>
                <w:szCs w:val="24"/>
              </w:rPr>
              <w:t>Specialist</w:t>
            </w:r>
            <w:r w:rsidRPr="008901B0">
              <w:rPr>
                <w:sz w:val="24"/>
                <w:szCs w:val="24"/>
              </w:rPr>
              <w:t>, Manager</w:t>
            </w:r>
          </w:p>
          <w:p w:rsidRPr="008901B0" w:rsidR="00066F51" w:rsidP="00066F51" w:rsidRDefault="00066F51" w14:paraId="1BF043D8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nclude:</w:t>
            </w:r>
            <w:r>
              <w:rPr>
                <w:sz w:val="24"/>
                <w:szCs w:val="24"/>
              </w:rPr>
              <w:t xml:space="preserve">           </w:t>
            </w:r>
          </w:p>
          <w:p w:rsidRPr="008901B0" w:rsidR="00066F51" w:rsidP="00066F51" w:rsidRDefault="00066F51" w14:paraId="6B676891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:rsidRPr="008901B0" w:rsidR="00066F51" w:rsidP="00066F51" w:rsidRDefault="00066F51" w14:paraId="79237E3B" w14:textId="7777777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</w:tc>
      </w:tr>
      <w:tr w:rsidRPr="00CA4F90" w:rsidR="00066F51" w:rsidTr="00471298" w14:paraId="71824F96" w14:textId="77777777">
        <w:tc>
          <w:tcPr>
            <w:tcW w:w="9242" w:type="dxa"/>
            <w:gridSpan w:val="4"/>
          </w:tcPr>
          <w:p w:rsidR="00066F51" w:rsidP="00471298" w:rsidRDefault="00066F51" w14:paraId="002AA743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Normal Flows of Events:</w:t>
            </w:r>
          </w:p>
          <w:p w:rsidRPr="00235BAD" w:rsidR="00066F51" w:rsidP="00066F51" w:rsidRDefault="00066F51" w14:paraId="7F5F6F2E" w14:textId="77777777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235BAD">
              <w:rPr>
                <w:sz w:val="24"/>
                <w:szCs w:val="24"/>
              </w:rPr>
              <w:t>Choose between adding or editing a post</w:t>
            </w:r>
          </w:p>
          <w:p w:rsidRPr="00235BAD" w:rsidR="00066F51" w:rsidP="00066F51" w:rsidRDefault="00066F51" w14:paraId="0B39409C" w14:textId="77777777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235BAD">
              <w:rPr>
                <w:sz w:val="24"/>
                <w:szCs w:val="24"/>
              </w:rPr>
              <w:t>If add was chosen: Then S1</w:t>
            </w:r>
          </w:p>
          <w:p w:rsidR="00066F51" w:rsidP="00066F51" w:rsidRDefault="00066F51" w14:paraId="2E705D24" w14:textId="77777777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edit was chosen</w:t>
            </w:r>
            <w:r w:rsidRPr="00235BAD">
              <w:rPr>
                <w:sz w:val="24"/>
                <w:szCs w:val="24"/>
              </w:rPr>
              <w:t xml:space="preserve"> : Then S2 </w:t>
            </w:r>
          </w:p>
          <w:p w:rsidRPr="00CA4F90" w:rsidR="00066F51" w:rsidP="00471298" w:rsidRDefault="00066F51" w14:paraId="27B1F7F6" w14:textId="77777777">
            <w:pPr>
              <w:pStyle w:val="ListParagraph"/>
              <w:ind w:left="744"/>
              <w:rPr>
                <w:sz w:val="24"/>
                <w:szCs w:val="24"/>
              </w:rPr>
            </w:pPr>
          </w:p>
        </w:tc>
      </w:tr>
      <w:tr w:rsidRPr="008901B0" w:rsidR="00066F51" w:rsidTr="00471298" w14:paraId="12B074B0" w14:textId="77777777">
        <w:tc>
          <w:tcPr>
            <w:tcW w:w="9242" w:type="dxa"/>
            <w:gridSpan w:val="4"/>
          </w:tcPr>
          <w:p w:rsidR="00066F51" w:rsidP="00471298" w:rsidRDefault="00066F51" w14:paraId="2F3428AD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ub Flows:</w:t>
            </w:r>
          </w:p>
          <w:p w:rsidR="00066F51" w:rsidP="00471298" w:rsidRDefault="00066F51" w14:paraId="7F093FFF" w14:textId="77777777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     </w:t>
            </w:r>
            <w:r w:rsidRPr="00E0134D">
              <w:rPr>
                <w:sz w:val="24"/>
                <w:szCs w:val="24"/>
              </w:rPr>
              <w:t>S-1:</w:t>
            </w:r>
            <w:r>
              <w:rPr>
                <w:sz w:val="24"/>
                <w:szCs w:val="24"/>
              </w:rPr>
              <w:t xml:space="preserve"> Add a new post</w:t>
            </w:r>
          </w:p>
          <w:p w:rsidRPr="004820F0" w:rsidR="00066F51" w:rsidP="00471298" w:rsidRDefault="00066F51" w14:paraId="20E920F6" w14:textId="77777777">
            <w:pPr>
              <w:rPr>
                <w:sz w:val="24"/>
                <w:szCs w:val="24"/>
              </w:rPr>
            </w:pPr>
            <w:r w:rsidRPr="004820F0">
              <w:rPr>
                <w:sz w:val="24"/>
                <w:szCs w:val="24"/>
              </w:rPr>
              <w:t xml:space="preserve">                   Call </w:t>
            </w:r>
            <w:r>
              <w:rPr>
                <w:sz w:val="24"/>
                <w:szCs w:val="24"/>
              </w:rPr>
              <w:t>add post (11</w:t>
            </w:r>
            <w:r w:rsidRPr="004820F0">
              <w:rPr>
                <w:sz w:val="24"/>
                <w:szCs w:val="24"/>
              </w:rPr>
              <w:t>)</w:t>
            </w:r>
          </w:p>
          <w:p w:rsidR="00066F51" w:rsidP="00471298" w:rsidRDefault="00066F51" w14:paraId="2AA232A5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E0134D">
              <w:rPr>
                <w:sz w:val="24"/>
                <w:szCs w:val="24"/>
              </w:rPr>
              <w:t xml:space="preserve">     S-2:</w:t>
            </w:r>
            <w:r>
              <w:rPr>
                <w:sz w:val="24"/>
                <w:szCs w:val="24"/>
              </w:rPr>
              <w:t xml:space="preserve"> Edit a post</w:t>
            </w:r>
          </w:p>
          <w:p w:rsidR="00066F51" w:rsidP="00471298" w:rsidRDefault="00066F51" w14:paraId="2B7D9D0A" w14:textId="77777777">
            <w:pPr>
              <w:rPr>
                <w:b/>
                <w:bCs/>
                <w:sz w:val="24"/>
                <w:szCs w:val="24"/>
              </w:rPr>
            </w:pPr>
            <w:r w:rsidRPr="00DA6A47">
              <w:rPr>
                <w:sz w:val="24"/>
                <w:szCs w:val="24"/>
              </w:rPr>
              <w:t xml:space="preserve">              </w:t>
            </w:r>
            <w:r>
              <w:rPr>
                <w:sz w:val="24"/>
                <w:szCs w:val="24"/>
              </w:rPr>
              <w:t xml:space="preserve">   </w:t>
            </w:r>
            <w:r w:rsidRPr="00DA6A47">
              <w:rPr>
                <w:sz w:val="24"/>
                <w:szCs w:val="24"/>
              </w:rPr>
              <w:t xml:space="preserve">  Call </w:t>
            </w:r>
            <w:r>
              <w:rPr>
                <w:sz w:val="24"/>
                <w:szCs w:val="24"/>
              </w:rPr>
              <w:t>Edit post (12</w:t>
            </w:r>
            <w:r w:rsidRPr="00DA6A47">
              <w:rPr>
                <w:sz w:val="24"/>
                <w:szCs w:val="24"/>
              </w:rPr>
              <w:t>)</w:t>
            </w:r>
          </w:p>
          <w:p w:rsidRPr="008901B0" w:rsidR="00066F51" w:rsidP="00471298" w:rsidRDefault="00066F51" w14:paraId="0CFE4BD9" w14:textId="77777777">
            <w:pPr>
              <w:rPr>
                <w:b/>
                <w:bCs/>
                <w:sz w:val="24"/>
                <w:szCs w:val="24"/>
              </w:rPr>
            </w:pPr>
          </w:p>
        </w:tc>
      </w:tr>
      <w:tr w:rsidRPr="008901B0" w:rsidR="00066F51" w:rsidTr="00471298" w14:paraId="2783510C" w14:textId="77777777">
        <w:tc>
          <w:tcPr>
            <w:tcW w:w="9242" w:type="dxa"/>
            <w:gridSpan w:val="4"/>
          </w:tcPr>
          <w:p w:rsidRPr="008901B0" w:rsidR="00066F51" w:rsidP="00471298" w:rsidRDefault="00066F51" w14:paraId="167947E6" w14:textId="77777777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Alternate/Exceptional Flows:</w:t>
            </w:r>
          </w:p>
          <w:p w:rsidRPr="008901B0" w:rsidR="00066F51" w:rsidP="00471298" w:rsidRDefault="00066F51" w14:paraId="45C812BA" w14:textId="77777777">
            <w:pPr>
              <w:pStyle w:val="ListParagraph"/>
              <w:rPr>
                <w:sz w:val="24"/>
                <w:szCs w:val="24"/>
              </w:rPr>
            </w:pPr>
            <w:r w:rsidRPr="00AD14AA">
              <w:t xml:space="preserve"> </w:t>
            </w:r>
          </w:p>
        </w:tc>
      </w:tr>
    </w:tbl>
    <w:p w:rsidR="00066F51" w:rsidP="00203622" w:rsidRDefault="00066F51" w14:paraId="40A709DC" w14:textId="63320214"/>
    <w:p w:rsidR="00066F51" w:rsidP="00203622" w:rsidRDefault="00066F51" w14:paraId="1086AC35" w14:textId="77777777"/>
    <w:p w:rsidR="00203622" w:rsidRDefault="00203622" w14:paraId="6D4A96C1" w14:textId="77777777"/>
    <w:sectPr w:rsidR="0020362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C35C4"/>
    <w:multiLevelType w:val="hybridMultilevel"/>
    <w:tmpl w:val="94560BAC"/>
    <w:lvl w:ilvl="0" w:tplc="3766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957BF"/>
    <w:multiLevelType w:val="hybridMultilevel"/>
    <w:tmpl w:val="B75A6D18"/>
    <w:lvl w:ilvl="0" w:tplc="A7E0B81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F02351"/>
    <w:multiLevelType w:val="hybridMultilevel"/>
    <w:tmpl w:val="1A76A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C1244"/>
    <w:multiLevelType w:val="hybridMultilevel"/>
    <w:tmpl w:val="E332A6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64E06"/>
    <w:multiLevelType w:val="hybridMultilevel"/>
    <w:tmpl w:val="2AC42C44"/>
    <w:lvl w:ilvl="0" w:tplc="E7183302">
      <w:start w:val="1"/>
      <w:numFmt w:val="decimal"/>
      <w:lvlText w:val="%1."/>
      <w:lvlJc w:val="lef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5" w15:restartNumberingAfterBreak="0">
    <w:nsid w:val="2A2C26E1"/>
    <w:multiLevelType w:val="hybridMultilevel"/>
    <w:tmpl w:val="02DAA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50C39"/>
    <w:multiLevelType w:val="hybridMultilevel"/>
    <w:tmpl w:val="C22E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24352E"/>
    <w:multiLevelType w:val="hybridMultilevel"/>
    <w:tmpl w:val="C22E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B3156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073AE6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DC1083"/>
    <w:multiLevelType w:val="hybridMultilevel"/>
    <w:tmpl w:val="99CCB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ED1A57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1"/>
  </w:num>
  <w:num w:numId="4">
    <w:abstractNumId w:val="9"/>
  </w:num>
  <w:num w:numId="5">
    <w:abstractNumId w:val="3"/>
  </w:num>
  <w:num w:numId="6">
    <w:abstractNumId w:val="2"/>
  </w:num>
  <w:num w:numId="7">
    <w:abstractNumId w:val="7"/>
  </w:num>
  <w:num w:numId="8">
    <w:abstractNumId w:val="6"/>
  </w:num>
  <w:num w:numId="9">
    <w:abstractNumId w:val="5"/>
  </w:num>
  <w:num w:numId="10">
    <w:abstractNumId w:val="1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tjC3NLEwNDI0szBQ0lEKTi0uzszPAykwrAUAD22XvCwAAAA="/>
  </w:docVars>
  <w:rsids>
    <w:rsidRoot w:val="00303A68"/>
    <w:rsid w:val="00066F51"/>
    <w:rsid w:val="0010285D"/>
    <w:rsid w:val="00180C92"/>
    <w:rsid w:val="00203622"/>
    <w:rsid w:val="00235BAD"/>
    <w:rsid w:val="00303A68"/>
    <w:rsid w:val="00464AD9"/>
    <w:rsid w:val="006B7F0C"/>
    <w:rsid w:val="00A3799A"/>
    <w:rsid w:val="00CA4F90"/>
    <w:rsid w:val="06CE8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ACF9B"/>
  <w15:chartTrackingRefBased/>
  <w15:docId w15:val="{352B5460-16E3-4891-BAC4-AA14D4EA3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066F5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362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203622"/>
    <w:pPr>
      <w:ind w:left="720"/>
      <w:contextualSpacing/>
    </w:pPr>
  </w:style>
  <w:style w:type="character" w:styleId="jlqj4b" w:customStyle="1">
    <w:name w:val="jlqj4b"/>
    <w:basedOn w:val="DefaultParagraphFont"/>
    <w:rsid w:val="002036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i Ghadiri</dc:creator>
  <keywords/>
  <dc:description/>
  <lastModifiedBy>Atefeh Kazemi</lastModifiedBy>
  <revision>10</revision>
  <dcterms:created xsi:type="dcterms:W3CDTF">2021-06-01T16:33:00.0000000Z</dcterms:created>
  <dcterms:modified xsi:type="dcterms:W3CDTF">2021-06-01T17:39:05.7025395Z</dcterms:modified>
</coreProperties>
</file>